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C45C46" w14:textId="77777777" w:rsidR="00F9247E" w:rsidRDefault="00F9247E" w:rsidP="00363BDB">
      <w:pPr>
        <w:pStyle w:val="BodyText"/>
        <w:kinsoku w:val="0"/>
        <w:overflowPunct w:val="0"/>
        <w:ind w:left="1253" w:right="1426"/>
        <w:jc w:val="center"/>
      </w:pPr>
      <w:r>
        <w:t xml:space="preserve">Appendix </w:t>
      </w:r>
      <w:r w:rsidR="002C023F">
        <w:t>D</w:t>
      </w:r>
    </w:p>
    <w:p w14:paraId="1114B0FD" w14:textId="77777777" w:rsidR="009367FA" w:rsidRDefault="009367FA">
      <w:pPr>
        <w:pStyle w:val="BodyText"/>
        <w:kinsoku w:val="0"/>
        <w:overflowPunct w:val="0"/>
        <w:spacing w:before="92"/>
        <w:ind w:left="1266" w:right="1421" w:hanging="7"/>
        <w:jc w:val="center"/>
      </w:pPr>
      <w:r>
        <w:t>E</w:t>
      </w:r>
      <w:r w:rsidR="00F9247E">
        <w:t xml:space="preserve">xception </w:t>
      </w:r>
      <w:r w:rsidR="00FE6F82">
        <w:t>t</w:t>
      </w:r>
      <w:r w:rsidR="00F9247E">
        <w:t xml:space="preserve">o </w:t>
      </w:r>
      <w:r w:rsidR="00FE6F82">
        <w:t>t</w:t>
      </w:r>
      <w:r w:rsidR="00F9247E">
        <w:t xml:space="preserve">he </w:t>
      </w:r>
      <w:r>
        <w:t>120</w:t>
      </w:r>
      <w:r>
        <w:rPr>
          <w:spacing w:val="-4"/>
        </w:rPr>
        <w:t xml:space="preserve"> </w:t>
      </w:r>
      <w:r w:rsidR="00F9247E">
        <w:t>Credit Hours Requirement for Baccalaureate Programs Request</w:t>
      </w:r>
    </w:p>
    <w:p w14:paraId="61D69F4B" w14:textId="77777777" w:rsidR="00E4795F" w:rsidRDefault="009367FA" w:rsidP="00CA700B">
      <w:pPr>
        <w:pStyle w:val="BodyText"/>
        <w:kinsoku w:val="0"/>
        <w:overflowPunct w:val="0"/>
        <w:spacing w:before="1"/>
        <w:ind w:right="80"/>
        <w:jc w:val="center"/>
        <w:rPr>
          <w:b w:val="0"/>
          <w:bCs w:val="0"/>
          <w:spacing w:val="-4"/>
        </w:rPr>
      </w:pPr>
      <w:r>
        <w:rPr>
          <w:b w:val="0"/>
          <w:bCs w:val="0"/>
        </w:rPr>
        <w:t>In</w:t>
      </w:r>
      <w:r>
        <w:rPr>
          <w:b w:val="0"/>
          <w:bCs w:val="0"/>
          <w:spacing w:val="-3"/>
        </w:rPr>
        <w:t xml:space="preserve"> </w:t>
      </w:r>
      <w:r w:rsidR="00444E27">
        <w:rPr>
          <w:b w:val="0"/>
          <w:bCs w:val="0"/>
        </w:rPr>
        <w:t>accordance</w:t>
      </w:r>
      <w:r>
        <w:rPr>
          <w:b w:val="0"/>
          <w:bCs w:val="0"/>
          <w:spacing w:val="-4"/>
        </w:rPr>
        <w:t xml:space="preserve"> </w:t>
      </w:r>
      <w:r>
        <w:rPr>
          <w:b w:val="0"/>
          <w:bCs w:val="0"/>
        </w:rPr>
        <w:t>with</w:t>
      </w:r>
      <w:r>
        <w:rPr>
          <w:b w:val="0"/>
          <w:bCs w:val="0"/>
          <w:spacing w:val="-4"/>
        </w:rPr>
        <w:t xml:space="preserve"> </w:t>
      </w:r>
      <w:r>
        <w:rPr>
          <w:b w:val="0"/>
          <w:bCs w:val="0"/>
        </w:rPr>
        <w:t>B</w:t>
      </w:r>
      <w:r w:rsidR="00CA700B">
        <w:rPr>
          <w:b w:val="0"/>
          <w:bCs w:val="0"/>
        </w:rPr>
        <w:t>oard of Governors</w:t>
      </w:r>
      <w:r>
        <w:rPr>
          <w:b w:val="0"/>
          <w:bCs w:val="0"/>
          <w:spacing w:val="-4"/>
        </w:rPr>
        <w:t xml:space="preserve"> </w:t>
      </w:r>
      <w:r>
        <w:rPr>
          <w:b w:val="0"/>
          <w:bCs w:val="0"/>
        </w:rPr>
        <w:t>Regulation</w:t>
      </w:r>
      <w:r>
        <w:rPr>
          <w:b w:val="0"/>
          <w:bCs w:val="0"/>
          <w:spacing w:val="-4"/>
        </w:rPr>
        <w:t xml:space="preserve"> 8.014</w:t>
      </w:r>
      <w:r w:rsidR="00E4795F">
        <w:rPr>
          <w:b w:val="0"/>
          <w:bCs w:val="0"/>
          <w:spacing w:val="-4"/>
        </w:rPr>
        <w:t>,</w:t>
      </w:r>
    </w:p>
    <w:p w14:paraId="01A9E1BB" w14:textId="77777777" w:rsidR="009367FA" w:rsidRPr="00296FF6" w:rsidRDefault="00E4795F" w:rsidP="00296FF6">
      <w:pPr>
        <w:pStyle w:val="BodyText"/>
        <w:kinsoku w:val="0"/>
        <w:overflowPunct w:val="0"/>
        <w:spacing w:before="1" w:after="360"/>
        <w:ind w:right="80"/>
        <w:jc w:val="center"/>
        <w:rPr>
          <w:b w:val="0"/>
          <w:bCs w:val="0"/>
          <w:spacing w:val="-4"/>
        </w:rPr>
      </w:pPr>
      <w:r w:rsidRPr="00E4795F">
        <w:rPr>
          <w:b w:val="0"/>
          <w:bCs w:val="0"/>
          <w:spacing w:val="-4"/>
        </w:rPr>
        <w:t>Bachelors' Degree Exceptions to 120 Credit Hours Requirement</w:t>
      </w:r>
    </w:p>
    <w:p w14:paraId="6D458278" w14:textId="77777777" w:rsidR="009367FA" w:rsidRDefault="009367FA" w:rsidP="00296FF6">
      <w:pPr>
        <w:pStyle w:val="Heading1"/>
        <w:tabs>
          <w:tab w:val="left" w:pos="9562"/>
        </w:tabs>
        <w:kinsoku w:val="0"/>
        <w:overflowPunct w:val="0"/>
      </w:pPr>
      <w:r>
        <w:rPr>
          <w:spacing w:val="-2"/>
        </w:rPr>
        <w:t>I</w:t>
      </w:r>
      <w:r w:rsidR="00697A88">
        <w:rPr>
          <w:spacing w:val="-2"/>
        </w:rPr>
        <w:t>nstitution</w:t>
      </w:r>
      <w:r>
        <w:rPr>
          <w:spacing w:val="-2"/>
        </w:rPr>
        <w:t>:</w:t>
      </w:r>
      <w:r w:rsidRPr="00333BBD">
        <w:rPr>
          <w:b w:val="0"/>
          <w:u w:val="single"/>
        </w:rPr>
        <w:tab/>
      </w:r>
    </w:p>
    <w:p w14:paraId="1EAB3700" w14:textId="77777777" w:rsidR="00900AF0" w:rsidRDefault="00697A88" w:rsidP="00296FF6">
      <w:pPr>
        <w:pStyle w:val="BodyText"/>
        <w:tabs>
          <w:tab w:val="left" w:pos="5241"/>
          <w:tab w:val="left" w:pos="9562"/>
        </w:tabs>
        <w:kinsoku w:val="0"/>
        <w:overflowPunct w:val="0"/>
        <w:spacing w:line="630" w:lineRule="atLeast"/>
        <w:ind w:left="144" w:right="230"/>
        <w:rPr>
          <w:b w:val="0"/>
          <w:u w:val="single"/>
        </w:rPr>
      </w:pPr>
      <w:r>
        <w:t>Program Name</w:t>
      </w:r>
      <w:r w:rsidR="009367FA">
        <w:t>:</w:t>
      </w:r>
      <w:r w:rsidR="009367FA" w:rsidRPr="00333BBD">
        <w:rPr>
          <w:b w:val="0"/>
          <w:u w:val="single"/>
        </w:rPr>
        <w:tab/>
      </w:r>
      <w:r w:rsidR="009367FA" w:rsidRPr="00333BBD">
        <w:rPr>
          <w:b w:val="0"/>
          <w:u w:val="single"/>
        </w:rPr>
        <w:tab/>
      </w:r>
    </w:p>
    <w:p w14:paraId="2969AE54" w14:textId="77777777" w:rsidR="009367FA" w:rsidRPr="00296FF6" w:rsidRDefault="009367FA" w:rsidP="00296FF6">
      <w:pPr>
        <w:pStyle w:val="BodyText"/>
        <w:tabs>
          <w:tab w:val="left" w:pos="5241"/>
          <w:tab w:val="left" w:pos="9562"/>
        </w:tabs>
        <w:kinsoku w:val="0"/>
        <w:overflowPunct w:val="0"/>
        <w:spacing w:after="240" w:line="630" w:lineRule="atLeast"/>
        <w:ind w:left="140" w:right="235"/>
        <w:rPr>
          <w:b w:val="0"/>
          <w:bCs w:val="0"/>
        </w:rPr>
      </w:pPr>
      <w:r>
        <w:t>CIP C</w:t>
      </w:r>
      <w:r w:rsidR="00697A88">
        <w:t>ode</w:t>
      </w:r>
      <w:r>
        <w:rPr>
          <w:b w:val="0"/>
          <w:bCs w:val="0"/>
        </w:rPr>
        <w:t>:</w:t>
      </w:r>
      <w:r>
        <w:rPr>
          <w:b w:val="0"/>
          <w:bCs w:val="0"/>
          <w:u w:val="single"/>
        </w:rPr>
        <w:tab/>
      </w:r>
    </w:p>
    <w:p w14:paraId="56519040" w14:textId="77777777" w:rsidR="009367FA" w:rsidRDefault="00697A88" w:rsidP="00296FF6">
      <w:pPr>
        <w:pStyle w:val="Heading1"/>
        <w:tabs>
          <w:tab w:val="left" w:pos="5230"/>
        </w:tabs>
        <w:kinsoku w:val="0"/>
        <w:overflowPunct w:val="0"/>
        <w:rPr>
          <w:sz w:val="20"/>
          <w:szCs w:val="20"/>
        </w:rPr>
      </w:pPr>
      <w:r>
        <w:t>Effective Term</w:t>
      </w:r>
      <w:r w:rsidR="009367FA">
        <w:rPr>
          <w:spacing w:val="-4"/>
          <w:sz w:val="20"/>
          <w:szCs w:val="20"/>
        </w:rPr>
        <w:t>:</w:t>
      </w:r>
      <w:r w:rsidR="009367FA" w:rsidRPr="00890208">
        <w:rPr>
          <w:b w:val="0"/>
          <w:sz w:val="20"/>
          <w:szCs w:val="20"/>
          <w:u w:val="single"/>
        </w:rPr>
        <w:tab/>
      </w:r>
    </w:p>
    <w:p w14:paraId="1217C8E2" w14:textId="77777777" w:rsidR="009367FA" w:rsidRDefault="009367FA">
      <w:pPr>
        <w:pStyle w:val="BodyText"/>
        <w:kinsoku w:val="0"/>
        <w:overflowPunct w:val="0"/>
        <w:spacing w:before="3"/>
        <w:rPr>
          <w:sz w:val="20"/>
          <w:szCs w:val="20"/>
        </w:rPr>
      </w:pPr>
    </w:p>
    <w:p w14:paraId="35825394" w14:textId="77777777" w:rsidR="009367FA" w:rsidRDefault="009367FA">
      <w:pPr>
        <w:pStyle w:val="BodyText"/>
        <w:kinsoku w:val="0"/>
        <w:overflowPunct w:val="0"/>
        <w:spacing w:before="2"/>
        <w:rPr>
          <w:sz w:val="8"/>
          <w:szCs w:val="8"/>
        </w:rPr>
      </w:pPr>
    </w:p>
    <w:p w14:paraId="63CD278F" w14:textId="77777777" w:rsidR="00EF47B5" w:rsidRPr="00EF47B5" w:rsidRDefault="00D46142" w:rsidP="00296FF6">
      <w:pPr>
        <w:pStyle w:val="ListParagraph"/>
        <w:spacing w:before="120" w:after="240"/>
        <w:ind w:left="360" w:hanging="360"/>
        <w:rPr>
          <w:bCs/>
        </w:rPr>
      </w:pPr>
      <w:r w:rsidRPr="00D46142">
        <w:t>1.</w:t>
      </w:r>
      <w:r w:rsidRPr="00D46142">
        <w:rPr>
          <w:b/>
        </w:rPr>
        <w:t xml:space="preserve">  </w:t>
      </w:r>
      <w:r w:rsidR="00EF47B5" w:rsidRPr="00EF47B5">
        <w:rPr>
          <w:bCs/>
          <w:szCs w:val="20"/>
        </w:rPr>
        <w:t xml:space="preserve">Does the proposed program qualify as a Program of Strategic Emphasis, as described in the Florida Board of Governors 2030 System Strategic Plan, </w:t>
      </w:r>
      <w:r w:rsidR="00EF47B5" w:rsidRPr="00EF47B5">
        <w:t>“</w:t>
      </w:r>
      <w:hyperlink r:id="rId8" w:history="1">
        <w:r w:rsidR="00EF47B5" w:rsidRPr="00EF47B5">
          <w:rPr>
            <w:rFonts w:cs="Times New Roman"/>
            <w:color w:val="0000FF"/>
            <w:u w:val="single"/>
          </w:rPr>
          <w:t>SUS 30 Extraordinary Impact</w:t>
        </w:r>
      </w:hyperlink>
      <w:r w:rsidR="00EF47B5" w:rsidRPr="00EF47B5">
        <w:rPr>
          <w:bCs/>
        </w:rPr>
        <w:t>?”</w:t>
      </w:r>
    </w:p>
    <w:p w14:paraId="50738E23" w14:textId="77777777" w:rsidR="00EF47B5" w:rsidRPr="00EF47B5" w:rsidRDefault="00EF47B5" w:rsidP="00296FF6">
      <w:pPr>
        <w:spacing w:before="120" w:after="120"/>
        <w:ind w:left="360" w:hanging="90"/>
        <w:rPr>
          <w:bCs/>
          <w:sz w:val="24"/>
          <w:szCs w:val="20"/>
        </w:rPr>
      </w:pPr>
      <w:r w:rsidRPr="00EF47B5">
        <w:rPr>
          <w:bCs/>
          <w:sz w:val="24"/>
          <w:szCs w:val="20"/>
        </w:rPr>
        <w:t xml:space="preserve">  </w:t>
      </w:r>
      <w:hyperlink r:id="rId9" w:history="1">
        <w:r w:rsidRPr="00EF47B5">
          <w:rPr>
            <w:bCs/>
            <w:color w:val="0000FF"/>
            <w:sz w:val="24"/>
            <w:szCs w:val="20"/>
            <w:u w:val="single"/>
          </w:rPr>
          <w:t>Programs of Strategic Emphasis List</w:t>
        </w:r>
      </w:hyperlink>
    </w:p>
    <w:p w14:paraId="7C20B1D9" w14:textId="77777777" w:rsidR="00D46142" w:rsidRPr="00D46142" w:rsidRDefault="00D46142" w:rsidP="00EF47B5">
      <w:pPr>
        <w:spacing w:after="120"/>
        <w:ind w:left="360"/>
        <w:rPr>
          <w:bCs/>
          <w:sz w:val="24"/>
          <w:szCs w:val="20"/>
        </w:rPr>
      </w:pPr>
      <w:r w:rsidRPr="00D46142">
        <w:rPr>
          <w:rFonts w:eastAsia="MS Gothic" w:hint="eastAsia"/>
          <w:bCs/>
          <w:sz w:val="24"/>
          <w:szCs w:val="20"/>
        </w:rPr>
        <w:t>☐</w:t>
      </w:r>
      <w:r w:rsidRPr="00D46142">
        <w:rPr>
          <w:bCs/>
          <w:sz w:val="24"/>
          <w:szCs w:val="20"/>
        </w:rPr>
        <w:t xml:space="preserve"> </w:t>
      </w:r>
      <w:r w:rsidRPr="00D46142">
        <w:rPr>
          <w:bCs/>
          <w:sz w:val="24"/>
          <w:szCs w:val="20"/>
        </w:rPr>
        <w:tab/>
        <w:t>Yes, it does qualify as a Program of Strategic Emphasis.</w:t>
      </w:r>
    </w:p>
    <w:p w14:paraId="0D53C992" w14:textId="77777777" w:rsidR="00D46142" w:rsidRPr="00D46142" w:rsidRDefault="00D46142" w:rsidP="00D46142">
      <w:pPr>
        <w:spacing w:after="240"/>
        <w:ind w:left="360"/>
        <w:rPr>
          <w:bCs/>
          <w:sz w:val="24"/>
          <w:szCs w:val="20"/>
        </w:rPr>
      </w:pPr>
      <w:r w:rsidRPr="00D46142">
        <w:rPr>
          <w:rFonts w:eastAsia="MS Gothic" w:hint="eastAsia"/>
          <w:bCs/>
          <w:sz w:val="24"/>
          <w:szCs w:val="24"/>
        </w:rPr>
        <w:t>☐</w:t>
      </w:r>
      <w:r w:rsidRPr="00D46142">
        <w:rPr>
          <w:bCs/>
          <w:sz w:val="20"/>
          <w:szCs w:val="20"/>
        </w:rPr>
        <w:t xml:space="preserve">   </w:t>
      </w:r>
      <w:r w:rsidRPr="00D46142">
        <w:rPr>
          <w:bCs/>
          <w:sz w:val="24"/>
          <w:szCs w:val="20"/>
        </w:rPr>
        <w:t>No, it does not qualify as a Program of Strategic Emphasis.</w:t>
      </w:r>
    </w:p>
    <w:p w14:paraId="6268A3B4" w14:textId="77777777" w:rsidR="00D46142" w:rsidRPr="00D46142" w:rsidRDefault="00EF47B5" w:rsidP="00EF47B5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2.  </w:t>
      </w:r>
      <w:r w:rsidR="00D46142" w:rsidRPr="00D46142">
        <w:rPr>
          <w:bCs/>
          <w:sz w:val="24"/>
          <w:szCs w:val="24"/>
        </w:rPr>
        <w:t xml:space="preserve">Programs of Strategic Emphasis Waiver </w:t>
      </w:r>
      <w:r w:rsidR="00D46142" w:rsidRPr="00D46142">
        <w:rPr>
          <w:bCs/>
          <w:i/>
          <w:sz w:val="24"/>
          <w:szCs w:val="24"/>
        </w:rPr>
        <w:t>(for baccalaureate programs only)</w:t>
      </w:r>
    </w:p>
    <w:p w14:paraId="635D1D09" w14:textId="77777777" w:rsidR="00D46142" w:rsidRPr="00D46142" w:rsidRDefault="00D46142" w:rsidP="00D46142">
      <w:pPr>
        <w:spacing w:after="120"/>
        <w:ind w:firstLine="360"/>
        <w:rPr>
          <w:bCs/>
          <w:sz w:val="24"/>
          <w:szCs w:val="24"/>
        </w:rPr>
      </w:pPr>
      <w:r w:rsidRPr="00D46142">
        <w:rPr>
          <w:bCs/>
          <w:sz w:val="24"/>
          <w:szCs w:val="24"/>
        </w:rPr>
        <w:t>Does the program fall under one of the CIP codes listed below?</w:t>
      </w:r>
    </w:p>
    <w:p w14:paraId="062FCAA6" w14:textId="77777777" w:rsidR="00EF47B5" w:rsidRPr="00EF47B5" w:rsidRDefault="00D46142" w:rsidP="008640FE">
      <w:pPr>
        <w:widowControl/>
        <w:spacing w:after="100" w:afterAutospacing="1"/>
        <w:ind w:left="360"/>
        <w:textAlignment w:val="baseline"/>
        <w:rPr>
          <w:spacing w:val="-6"/>
          <w:sz w:val="24"/>
        </w:rPr>
      </w:pPr>
      <w:bookmarkStart w:id="0" w:name="_Hlk158384789"/>
      <w:r w:rsidRPr="00D46142">
        <w:rPr>
          <w:rFonts w:eastAsia="MS Gothic" w:hint="eastAsia"/>
          <w:bCs/>
          <w:sz w:val="24"/>
          <w:szCs w:val="24"/>
        </w:rPr>
        <w:t>☐</w:t>
      </w:r>
      <w:r w:rsidRPr="00D46142">
        <w:rPr>
          <w:bCs/>
          <w:sz w:val="24"/>
          <w:szCs w:val="24"/>
        </w:rPr>
        <w:t xml:space="preserve"> Yes</w:t>
      </w:r>
      <w:r w:rsidR="008640FE">
        <w:rPr>
          <w:bCs/>
          <w:sz w:val="24"/>
          <w:szCs w:val="24"/>
        </w:rPr>
        <w:t xml:space="preserve">  </w:t>
      </w:r>
      <w:r w:rsidRPr="00D46142">
        <w:rPr>
          <w:rFonts w:eastAsia="MS Gothic" w:hint="eastAsia"/>
          <w:bCs/>
          <w:sz w:val="24"/>
          <w:szCs w:val="24"/>
        </w:rPr>
        <w:t>☐</w:t>
      </w:r>
      <w:r w:rsidRPr="00D46142">
        <w:rPr>
          <w:bCs/>
          <w:sz w:val="24"/>
          <w:szCs w:val="24"/>
        </w:rPr>
        <w:t xml:space="preserve"> No </w:t>
      </w:r>
      <w:bookmarkEnd w:id="0"/>
      <w:r w:rsidRPr="00D46142">
        <w:rPr>
          <w:spacing w:val="-6"/>
          <w:sz w:val="24"/>
          <w:szCs w:val="24"/>
        </w:rPr>
        <w:br/>
      </w:r>
      <w:r w:rsidR="00EF47B5" w:rsidRPr="00EF47B5">
        <w:rPr>
          <w:spacing w:val="-6"/>
          <w:sz w:val="24"/>
          <w:szCs w:val="24"/>
        </w:rPr>
        <w:t xml:space="preserve">If yes, students in the program will be eligible for the Programs of Strategic    Emphasis waiver.  Refer to </w:t>
      </w:r>
      <w:hyperlink r:id="rId10" w:history="1">
        <w:r w:rsidR="00EF47B5" w:rsidRPr="00EF47B5">
          <w:rPr>
            <w:color w:val="0000FF"/>
            <w:spacing w:val="-6"/>
            <w:sz w:val="24"/>
            <w:u w:val="single"/>
          </w:rPr>
          <w:t>Board Regulation 7.008</w:t>
        </w:r>
      </w:hyperlink>
      <w:r w:rsidR="00EF47B5" w:rsidRPr="00EF47B5">
        <w:rPr>
          <w:spacing w:val="-6"/>
          <w:sz w:val="24"/>
        </w:rPr>
        <w:t>.</w:t>
      </w:r>
    </w:p>
    <w:p w14:paraId="727DF6C0" w14:textId="77777777" w:rsidR="00D46142" w:rsidRPr="00D46142" w:rsidRDefault="00D46142" w:rsidP="00D46142">
      <w:pPr>
        <w:widowControl/>
        <w:ind w:left="360"/>
        <w:textAlignment w:val="baseline"/>
        <w:rPr>
          <w:bCs/>
          <w:sz w:val="24"/>
          <w:szCs w:val="24"/>
        </w:rPr>
      </w:pPr>
    </w:p>
    <w:tbl>
      <w:tblPr>
        <w:tblpPr w:leftFromText="180" w:rightFromText="180" w:vertAnchor="text" w:tblpXSpec="center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6"/>
        <w:gridCol w:w="5442"/>
      </w:tblGrid>
      <w:tr w:rsidR="00D46142" w:rsidRPr="00D46142" w14:paraId="19623B04" w14:textId="77777777" w:rsidTr="00B108AD">
        <w:tc>
          <w:tcPr>
            <w:tcW w:w="18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nil"/>
            </w:tcBorders>
            <w:shd w:val="clear" w:color="auto" w:fill="1F4E7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7029A5" w14:textId="77777777" w:rsidR="00D46142" w:rsidRPr="00D46142" w:rsidRDefault="00D46142" w:rsidP="00D46142">
            <w:pPr>
              <w:widowControl/>
              <w:jc w:val="center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D46142">
              <w:rPr>
                <w:b/>
                <w:bCs/>
                <w:color w:val="FFFFFF"/>
                <w:sz w:val="24"/>
                <w:szCs w:val="24"/>
              </w:rPr>
              <w:t>CIP CODE</w:t>
            </w:r>
          </w:p>
        </w:tc>
        <w:tc>
          <w:tcPr>
            <w:tcW w:w="5442" w:type="dxa"/>
            <w:tcBorders>
              <w:top w:val="single" w:sz="8" w:space="0" w:color="4472C4"/>
              <w:left w:val="nil"/>
              <w:bottom w:val="single" w:sz="8" w:space="0" w:color="4472C4"/>
              <w:right w:val="nil"/>
            </w:tcBorders>
            <w:shd w:val="clear" w:color="auto" w:fill="1F4E7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FA8F90" w14:textId="77777777" w:rsidR="00D46142" w:rsidRPr="00D46142" w:rsidRDefault="00D46142" w:rsidP="00D46142">
            <w:pPr>
              <w:widowControl/>
              <w:jc w:val="center"/>
              <w:rPr>
                <w:b/>
                <w:bCs/>
                <w:color w:val="FFFFFF"/>
                <w:sz w:val="24"/>
                <w:szCs w:val="24"/>
              </w:rPr>
            </w:pPr>
            <w:r w:rsidRPr="00D46142">
              <w:rPr>
                <w:b/>
                <w:bCs/>
                <w:color w:val="FFFFFF"/>
                <w:sz w:val="24"/>
                <w:szCs w:val="24"/>
              </w:rPr>
              <w:t>CIP TITLE</w:t>
            </w:r>
          </w:p>
        </w:tc>
      </w:tr>
      <w:tr w:rsidR="00D46142" w:rsidRPr="00D46142" w14:paraId="09692228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7EC8AA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11.01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E51525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Computer and Information Sciences</w:t>
            </w:r>
          </w:p>
        </w:tc>
      </w:tr>
      <w:tr w:rsidR="00D46142" w:rsidRPr="00D46142" w14:paraId="6A5F266F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5019B9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11.0103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F782BC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Information Technology</w:t>
            </w:r>
          </w:p>
        </w:tc>
      </w:tr>
      <w:tr w:rsidR="00D46142" w:rsidRPr="00D46142" w14:paraId="69BE5EBC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525CBE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13.10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BCDEDB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Special Education</w:t>
            </w:r>
          </w:p>
        </w:tc>
      </w:tr>
      <w:tr w:rsidR="00D46142" w:rsidRPr="00D46142" w14:paraId="2EE4B094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4530C8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13.1202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6D445E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Elementary Teacher Education</w:t>
            </w:r>
          </w:p>
        </w:tc>
      </w:tr>
      <w:tr w:rsidR="00D46142" w:rsidRPr="00D46142" w14:paraId="105DB99C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56DCDC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14.08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639527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Civil Engineering</w:t>
            </w:r>
          </w:p>
        </w:tc>
      </w:tr>
      <w:tr w:rsidR="00D46142" w:rsidRPr="00D46142" w14:paraId="1973B60E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A6513D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14.09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877A82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Computer Engineering</w:t>
            </w:r>
          </w:p>
        </w:tc>
      </w:tr>
      <w:tr w:rsidR="00D46142" w:rsidRPr="00D46142" w14:paraId="42966F7C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1BEEFC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14.10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AC005A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Electrical and Electronics Engineering</w:t>
            </w:r>
          </w:p>
        </w:tc>
      </w:tr>
      <w:tr w:rsidR="00D46142" w:rsidRPr="00D46142" w14:paraId="1FE747CD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3FCC61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27.01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906108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Mathematics</w:t>
            </w:r>
          </w:p>
        </w:tc>
      </w:tr>
      <w:tr w:rsidR="00D46142" w:rsidRPr="00D46142" w14:paraId="0DFBBF10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BA396D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40.08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39B5AF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Physics</w:t>
            </w:r>
          </w:p>
        </w:tc>
      </w:tr>
      <w:tr w:rsidR="00D46142" w:rsidRPr="00D46142" w14:paraId="3973E7E2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DD7D0A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52.03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12B344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Accounting</w:t>
            </w:r>
          </w:p>
        </w:tc>
      </w:tr>
      <w:tr w:rsidR="00D46142" w:rsidRPr="00D46142" w14:paraId="72F8FA93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939B13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52.08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B0F6CD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Finance</w:t>
            </w:r>
          </w:p>
        </w:tc>
      </w:tr>
      <w:tr w:rsidR="00D46142" w:rsidRPr="00D46142" w14:paraId="269238D0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B1CD04" w14:textId="77777777" w:rsidR="00D46142" w:rsidRPr="00D46142" w:rsidRDefault="00D46142" w:rsidP="00D46142">
            <w:pPr>
              <w:widowControl/>
              <w:rPr>
                <w:b/>
                <w:bCs/>
                <w:sz w:val="24"/>
                <w:szCs w:val="24"/>
              </w:rPr>
            </w:pPr>
            <w:r w:rsidRPr="00D46142">
              <w:rPr>
                <w:b/>
                <w:bCs/>
                <w:sz w:val="24"/>
                <w:szCs w:val="24"/>
              </w:rPr>
              <w:t>52.12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12F6C8" w14:textId="77777777" w:rsidR="00D46142" w:rsidRPr="00D46142" w:rsidRDefault="00D46142" w:rsidP="00D46142">
            <w:pPr>
              <w:widowControl/>
              <w:rPr>
                <w:sz w:val="24"/>
                <w:szCs w:val="24"/>
              </w:rPr>
            </w:pPr>
            <w:r w:rsidRPr="00D46142">
              <w:rPr>
                <w:sz w:val="24"/>
                <w:szCs w:val="24"/>
              </w:rPr>
              <w:t>Management Information Systems</w:t>
            </w:r>
          </w:p>
        </w:tc>
      </w:tr>
    </w:tbl>
    <w:p w14:paraId="529A5B74" w14:textId="77777777" w:rsidR="00D46142" w:rsidRPr="00D46142" w:rsidRDefault="00D46142" w:rsidP="00D46142"/>
    <w:p w14:paraId="06B34D75" w14:textId="77777777" w:rsidR="00900AF0" w:rsidRDefault="00900AF0" w:rsidP="00900AF0">
      <w:pPr>
        <w:rPr>
          <w:b/>
          <w:bCs/>
          <w:spacing w:val="-2"/>
          <w:sz w:val="24"/>
          <w:szCs w:val="24"/>
        </w:rPr>
      </w:pPr>
    </w:p>
    <w:p w14:paraId="27AF2C97" w14:textId="77777777" w:rsidR="00900AF0" w:rsidRDefault="00900AF0" w:rsidP="00900AF0">
      <w:pPr>
        <w:rPr>
          <w:b/>
          <w:bCs/>
          <w:spacing w:val="-2"/>
          <w:sz w:val="24"/>
          <w:szCs w:val="24"/>
        </w:rPr>
      </w:pPr>
    </w:p>
    <w:p w14:paraId="064E6158" w14:textId="77777777" w:rsidR="00773BB2" w:rsidRDefault="00773BB2" w:rsidP="00900AF0">
      <w:pPr>
        <w:rPr>
          <w:b/>
          <w:bCs/>
          <w:spacing w:val="-2"/>
          <w:sz w:val="24"/>
          <w:szCs w:val="24"/>
        </w:rPr>
      </w:pPr>
    </w:p>
    <w:p w14:paraId="07F92133" w14:textId="77777777" w:rsidR="00900AF0" w:rsidRDefault="00900AF0" w:rsidP="00900AF0">
      <w:pPr>
        <w:rPr>
          <w:b/>
          <w:bCs/>
          <w:spacing w:val="-2"/>
          <w:sz w:val="24"/>
          <w:szCs w:val="24"/>
        </w:rPr>
      </w:pPr>
    </w:p>
    <w:p w14:paraId="7B7B45CA" w14:textId="77777777" w:rsidR="00FE6F82" w:rsidRDefault="00FE6F82" w:rsidP="00A552E4">
      <w:pPr>
        <w:pStyle w:val="ListParagraph"/>
        <w:tabs>
          <w:tab w:val="left" w:pos="360"/>
          <w:tab w:val="left" w:pos="630"/>
        </w:tabs>
        <w:kinsoku w:val="0"/>
        <w:overflowPunct w:val="0"/>
        <w:spacing w:after="120" w:line="238" w:lineRule="auto"/>
        <w:ind w:left="360" w:right="389" w:hanging="360"/>
        <w:rPr>
          <w:bCs/>
        </w:rPr>
      </w:pPr>
    </w:p>
    <w:p w14:paraId="4331534A" w14:textId="77777777" w:rsidR="00EF47B5" w:rsidRDefault="00EF47B5" w:rsidP="00A552E4">
      <w:pPr>
        <w:pStyle w:val="ListParagraph"/>
        <w:tabs>
          <w:tab w:val="left" w:pos="360"/>
          <w:tab w:val="left" w:pos="630"/>
        </w:tabs>
        <w:kinsoku w:val="0"/>
        <w:overflowPunct w:val="0"/>
        <w:spacing w:after="120" w:line="238" w:lineRule="auto"/>
        <w:ind w:left="360" w:right="389" w:hanging="360"/>
        <w:rPr>
          <w:bCs/>
        </w:rPr>
      </w:pPr>
    </w:p>
    <w:p w14:paraId="56550FEE" w14:textId="77777777" w:rsidR="00EF47B5" w:rsidRDefault="00EF47B5" w:rsidP="00A552E4">
      <w:pPr>
        <w:pStyle w:val="ListParagraph"/>
        <w:tabs>
          <w:tab w:val="left" w:pos="360"/>
          <w:tab w:val="left" w:pos="630"/>
        </w:tabs>
        <w:kinsoku w:val="0"/>
        <w:overflowPunct w:val="0"/>
        <w:spacing w:after="120" w:line="238" w:lineRule="auto"/>
        <w:ind w:left="360" w:right="389" w:hanging="360"/>
        <w:rPr>
          <w:bCs/>
        </w:rPr>
      </w:pPr>
    </w:p>
    <w:p w14:paraId="1850F355" w14:textId="77777777" w:rsidR="00EF47B5" w:rsidRDefault="00EF47B5" w:rsidP="00A552E4">
      <w:pPr>
        <w:pStyle w:val="ListParagraph"/>
        <w:tabs>
          <w:tab w:val="left" w:pos="360"/>
          <w:tab w:val="left" w:pos="630"/>
        </w:tabs>
        <w:kinsoku w:val="0"/>
        <w:overflowPunct w:val="0"/>
        <w:spacing w:after="120" w:line="238" w:lineRule="auto"/>
        <w:ind w:left="360" w:right="389" w:hanging="360"/>
        <w:rPr>
          <w:bCs/>
        </w:rPr>
      </w:pPr>
    </w:p>
    <w:p w14:paraId="7493BD7F" w14:textId="77777777" w:rsidR="00EF47B5" w:rsidRDefault="00296FF6" w:rsidP="00296FF6">
      <w:pPr>
        <w:pStyle w:val="ListParagraph"/>
        <w:tabs>
          <w:tab w:val="left" w:pos="360"/>
          <w:tab w:val="left" w:pos="630"/>
        </w:tabs>
        <w:kinsoku w:val="0"/>
        <w:overflowPunct w:val="0"/>
        <w:spacing w:before="0" w:line="238" w:lineRule="auto"/>
        <w:ind w:left="0" w:right="389" w:firstLine="0"/>
        <w:rPr>
          <w:bCs/>
        </w:rPr>
      </w:pPr>
      <w:r>
        <w:rPr>
          <w:bCs/>
        </w:rPr>
        <w:br w:type="page"/>
      </w:r>
    </w:p>
    <w:p w14:paraId="62D9A520" w14:textId="77777777" w:rsidR="009367FA" w:rsidRDefault="00EF47B5" w:rsidP="00EF47B5">
      <w:pPr>
        <w:pStyle w:val="ListParagraph"/>
        <w:tabs>
          <w:tab w:val="left" w:pos="360"/>
          <w:tab w:val="left" w:pos="630"/>
        </w:tabs>
        <w:kinsoku w:val="0"/>
        <w:overflowPunct w:val="0"/>
        <w:spacing w:after="120" w:line="238" w:lineRule="auto"/>
        <w:ind w:left="360" w:right="389" w:hanging="360"/>
        <w:rPr>
          <w:sz w:val="8"/>
          <w:szCs w:val="8"/>
        </w:rPr>
      </w:pPr>
      <w:r>
        <w:rPr>
          <w:bCs/>
        </w:rPr>
        <w:t>3</w:t>
      </w:r>
      <w:r w:rsidR="00890208" w:rsidRPr="0048476C">
        <w:rPr>
          <w:bCs/>
        </w:rPr>
        <w:t xml:space="preserve">.  </w:t>
      </w:r>
      <w:r w:rsidR="009367FA" w:rsidRPr="0048476C">
        <w:rPr>
          <w:bCs/>
        </w:rPr>
        <w:t>List all the majors associated with this program and the desired program length for each.</w:t>
      </w:r>
    </w:p>
    <w:tbl>
      <w:tblPr>
        <w:tblW w:w="0" w:type="auto"/>
        <w:tblInd w:w="1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6"/>
        <w:gridCol w:w="3118"/>
        <w:gridCol w:w="3118"/>
      </w:tblGrid>
      <w:tr w:rsidR="009367FA" w:rsidRPr="00363BDB" w14:paraId="3971FA54" w14:textId="77777777" w:rsidTr="001D6FB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05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09D5B" w14:textId="77777777" w:rsidR="009367FA" w:rsidRPr="00363BDB" w:rsidRDefault="009367FA" w:rsidP="001D6FBF">
            <w:pPr>
              <w:pStyle w:val="TableParagraph"/>
              <w:kinsoku w:val="0"/>
              <w:overflowPunct w:val="0"/>
              <w:spacing w:line="274" w:lineRule="exact"/>
              <w:ind w:left="581" w:right="577"/>
              <w:jc w:val="center"/>
              <w:rPr>
                <w:b/>
                <w:bCs/>
                <w:spacing w:val="-4"/>
              </w:rPr>
            </w:pPr>
            <w:r w:rsidRPr="00363BDB">
              <w:rPr>
                <w:b/>
                <w:bCs/>
              </w:rPr>
              <w:t>Major</w:t>
            </w:r>
            <w:r w:rsidRPr="00363BDB">
              <w:rPr>
                <w:b/>
                <w:bCs/>
                <w:spacing w:val="-11"/>
              </w:rPr>
              <w:t xml:space="preserve"> </w:t>
            </w:r>
            <w:r w:rsidRPr="00363BDB">
              <w:rPr>
                <w:b/>
                <w:bCs/>
                <w:spacing w:val="-4"/>
              </w:rPr>
              <w:t>Name</w:t>
            </w:r>
          </w:p>
          <w:p w14:paraId="76C19900" w14:textId="77777777" w:rsidR="009367FA" w:rsidRPr="00363BDB" w:rsidRDefault="001D6FBF" w:rsidP="000F7F74">
            <w:pPr>
              <w:pStyle w:val="TableParagraph"/>
              <w:kinsoku w:val="0"/>
              <w:overflowPunct w:val="0"/>
              <w:ind w:right="288"/>
              <w:jc w:val="center"/>
              <w:rPr>
                <w:spacing w:val="-2"/>
              </w:rPr>
            </w:pPr>
            <w:r w:rsidRPr="00363BDB">
              <w:t xml:space="preserve">   </w:t>
            </w:r>
            <w:r w:rsidR="009367FA" w:rsidRPr="00363BDB">
              <w:t>(add</w:t>
            </w:r>
            <w:r w:rsidR="009367FA" w:rsidRPr="00363BDB">
              <w:rPr>
                <w:spacing w:val="-6"/>
              </w:rPr>
              <w:t xml:space="preserve"> </w:t>
            </w:r>
            <w:r w:rsidR="009367FA" w:rsidRPr="00363BDB">
              <w:t>rows</w:t>
            </w:r>
            <w:r w:rsidR="009367FA" w:rsidRPr="00363BDB">
              <w:rPr>
                <w:spacing w:val="-5"/>
              </w:rPr>
              <w:t xml:space="preserve"> </w:t>
            </w:r>
            <w:r w:rsidR="009367FA" w:rsidRPr="00363BDB">
              <w:t>as</w:t>
            </w:r>
            <w:r w:rsidR="009367FA" w:rsidRPr="00363BDB">
              <w:rPr>
                <w:spacing w:val="-3"/>
              </w:rPr>
              <w:t xml:space="preserve"> </w:t>
            </w:r>
            <w:r w:rsidR="009367FA" w:rsidRPr="00363BDB">
              <w:rPr>
                <w:spacing w:val="-2"/>
              </w:rPr>
              <w:t>needed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7993F" w14:textId="77777777" w:rsidR="009367FA" w:rsidRPr="00363BDB" w:rsidRDefault="009367FA" w:rsidP="001D6FBF">
            <w:pPr>
              <w:pStyle w:val="TableParagraph"/>
              <w:kinsoku w:val="0"/>
              <w:overflowPunct w:val="0"/>
              <w:spacing w:line="274" w:lineRule="exact"/>
              <w:ind w:left="486" w:right="481"/>
              <w:jc w:val="center"/>
              <w:rPr>
                <w:b/>
                <w:bCs/>
                <w:spacing w:val="-5"/>
              </w:rPr>
            </w:pPr>
            <w:r w:rsidRPr="00363BDB">
              <w:rPr>
                <w:b/>
                <w:bCs/>
              </w:rPr>
              <w:t>Current</w:t>
            </w:r>
            <w:r w:rsidRPr="00363BDB">
              <w:rPr>
                <w:b/>
                <w:bCs/>
                <w:spacing w:val="-12"/>
              </w:rPr>
              <w:t xml:space="preserve"> </w:t>
            </w:r>
            <w:r w:rsidRPr="00363BDB">
              <w:rPr>
                <w:b/>
                <w:bCs/>
              </w:rPr>
              <w:t>Number</w:t>
            </w:r>
            <w:r w:rsidRPr="00363BDB">
              <w:rPr>
                <w:b/>
                <w:bCs/>
                <w:spacing w:val="-11"/>
              </w:rPr>
              <w:t xml:space="preserve"> </w:t>
            </w:r>
            <w:r w:rsidRPr="00363BDB">
              <w:rPr>
                <w:b/>
                <w:bCs/>
                <w:spacing w:val="-5"/>
              </w:rPr>
              <w:t>of</w:t>
            </w:r>
          </w:p>
          <w:p w14:paraId="305EF6A8" w14:textId="77777777" w:rsidR="009367FA" w:rsidRPr="00363BDB" w:rsidRDefault="009367FA" w:rsidP="001D6FBF">
            <w:pPr>
              <w:pStyle w:val="TableParagraph"/>
              <w:kinsoku w:val="0"/>
              <w:overflowPunct w:val="0"/>
              <w:ind w:left="486" w:right="481"/>
              <w:jc w:val="center"/>
              <w:rPr>
                <w:b/>
                <w:bCs/>
                <w:spacing w:val="-2"/>
              </w:rPr>
            </w:pPr>
            <w:r w:rsidRPr="00363BDB">
              <w:rPr>
                <w:b/>
                <w:bCs/>
              </w:rPr>
              <w:t>Credit</w:t>
            </w:r>
            <w:r w:rsidRPr="00363BDB">
              <w:rPr>
                <w:b/>
                <w:bCs/>
                <w:spacing w:val="-6"/>
              </w:rPr>
              <w:t xml:space="preserve"> </w:t>
            </w:r>
            <w:r w:rsidRPr="00363BDB">
              <w:rPr>
                <w:b/>
                <w:bCs/>
                <w:spacing w:val="-2"/>
              </w:rPr>
              <w:t>Hour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94CBE" w14:textId="77777777" w:rsidR="009367FA" w:rsidRPr="00363BDB" w:rsidRDefault="009367FA" w:rsidP="001D6FBF">
            <w:pPr>
              <w:pStyle w:val="TableParagraph"/>
              <w:kinsoku w:val="0"/>
              <w:overflowPunct w:val="0"/>
              <w:ind w:left="683" w:right="262" w:hanging="227"/>
              <w:jc w:val="center"/>
              <w:rPr>
                <w:b/>
                <w:bCs/>
              </w:rPr>
            </w:pPr>
            <w:r w:rsidRPr="00363BDB">
              <w:rPr>
                <w:b/>
                <w:bCs/>
              </w:rPr>
              <w:t>Requested</w:t>
            </w:r>
            <w:r w:rsidRPr="00363BDB">
              <w:rPr>
                <w:b/>
                <w:bCs/>
                <w:spacing w:val="-17"/>
              </w:rPr>
              <w:t xml:space="preserve"> </w:t>
            </w:r>
            <w:r w:rsidRPr="00363BDB">
              <w:rPr>
                <w:b/>
                <w:bCs/>
              </w:rPr>
              <w:t>Number of Credit Hours</w:t>
            </w:r>
          </w:p>
        </w:tc>
      </w:tr>
      <w:tr w:rsidR="009367FA" w:rsidRPr="00363BDB" w14:paraId="55B3F3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5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D322B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A8AA9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67CF1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367FA" w:rsidRPr="00363BDB" w14:paraId="143A83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5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74028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52D5B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9A20B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367FA" w:rsidRPr="00363BDB" w14:paraId="53ABA8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5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C1046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90C85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221E8" w14:textId="77777777" w:rsidR="009367FA" w:rsidRPr="00363BDB" w:rsidRDefault="009367FA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B5C0F8F" w14:textId="77777777" w:rsidR="009367FA" w:rsidRDefault="009367FA">
      <w:pPr>
        <w:pStyle w:val="BodyText"/>
        <w:kinsoku w:val="0"/>
        <w:overflowPunct w:val="0"/>
        <w:rPr>
          <w:sz w:val="26"/>
          <w:szCs w:val="26"/>
        </w:rPr>
      </w:pPr>
    </w:p>
    <w:p w14:paraId="15CDCA4D" w14:textId="77777777" w:rsidR="00EF47B5" w:rsidRPr="00EF47B5" w:rsidRDefault="00890208" w:rsidP="00EF47B5">
      <w:pPr>
        <w:pStyle w:val="ListParagraph"/>
        <w:tabs>
          <w:tab w:val="left" w:pos="503"/>
        </w:tabs>
        <w:kinsoku w:val="0"/>
        <w:overflowPunct w:val="0"/>
        <w:spacing w:before="12"/>
        <w:ind w:left="360" w:hanging="360"/>
        <w:rPr>
          <w:spacing w:val="-2"/>
        </w:rPr>
      </w:pPr>
      <w:r w:rsidRPr="0048476C">
        <w:t xml:space="preserve">3.  </w:t>
      </w:r>
      <w:r w:rsidR="00EF47B5" w:rsidRPr="00EF47B5">
        <w:t>Provide</w:t>
      </w:r>
      <w:r w:rsidR="00EF47B5" w:rsidRPr="00EF47B5">
        <w:rPr>
          <w:spacing w:val="-5"/>
        </w:rPr>
        <w:t xml:space="preserve"> </w:t>
      </w:r>
      <w:r w:rsidR="00EF47B5" w:rsidRPr="00EF47B5">
        <w:t>a</w:t>
      </w:r>
      <w:r w:rsidR="00EF47B5" w:rsidRPr="00EF47B5">
        <w:rPr>
          <w:spacing w:val="-1"/>
        </w:rPr>
        <w:t xml:space="preserve"> </w:t>
      </w:r>
      <w:r w:rsidR="00EF47B5" w:rsidRPr="00EF47B5">
        <w:t>narrative</w:t>
      </w:r>
      <w:r w:rsidR="00EF47B5" w:rsidRPr="00EF47B5">
        <w:rPr>
          <w:spacing w:val="-2"/>
        </w:rPr>
        <w:t xml:space="preserve"> </w:t>
      </w:r>
      <w:r w:rsidR="00EF47B5" w:rsidRPr="00EF47B5">
        <w:t>regarding</w:t>
      </w:r>
      <w:r w:rsidR="00EF47B5" w:rsidRPr="00EF47B5">
        <w:rPr>
          <w:spacing w:val="-4"/>
        </w:rPr>
        <w:t xml:space="preserve"> </w:t>
      </w:r>
      <w:r w:rsidR="00EF47B5" w:rsidRPr="00EF47B5">
        <w:t>the reason an</w:t>
      </w:r>
      <w:r w:rsidR="00EF47B5" w:rsidRPr="00EF47B5">
        <w:rPr>
          <w:spacing w:val="-1"/>
        </w:rPr>
        <w:t xml:space="preserve"> </w:t>
      </w:r>
      <w:r w:rsidR="00EF47B5" w:rsidRPr="00EF47B5">
        <w:t>exception</w:t>
      </w:r>
      <w:r w:rsidR="00EF47B5" w:rsidRPr="00EF47B5">
        <w:rPr>
          <w:spacing w:val="-4"/>
        </w:rPr>
        <w:t xml:space="preserve"> </w:t>
      </w:r>
      <w:r w:rsidR="00EF47B5" w:rsidRPr="00EF47B5">
        <w:t>to</w:t>
      </w:r>
      <w:r w:rsidR="00EF47B5" w:rsidRPr="00EF47B5">
        <w:rPr>
          <w:spacing w:val="-2"/>
        </w:rPr>
        <w:t xml:space="preserve"> </w:t>
      </w:r>
      <w:r w:rsidR="00EF47B5" w:rsidRPr="00EF47B5">
        <w:t>the</w:t>
      </w:r>
      <w:r w:rsidR="00EF47B5" w:rsidRPr="00EF47B5">
        <w:rPr>
          <w:spacing w:val="-2"/>
        </w:rPr>
        <w:t xml:space="preserve"> </w:t>
      </w:r>
      <w:r w:rsidR="00EF47B5" w:rsidRPr="00EF47B5">
        <w:t>120</w:t>
      </w:r>
      <w:r w:rsidR="00EF47B5" w:rsidRPr="00EF47B5">
        <w:rPr>
          <w:spacing w:val="-4"/>
        </w:rPr>
        <w:t xml:space="preserve"> </w:t>
      </w:r>
      <w:r w:rsidR="00EF47B5" w:rsidRPr="00EF47B5">
        <w:t>credit</w:t>
      </w:r>
      <w:r w:rsidR="00EF47B5" w:rsidRPr="00EF47B5">
        <w:rPr>
          <w:spacing w:val="-3"/>
        </w:rPr>
        <w:t xml:space="preserve"> </w:t>
      </w:r>
      <w:r w:rsidR="00EF47B5" w:rsidRPr="00EF47B5">
        <w:t>hours</w:t>
      </w:r>
      <w:r w:rsidR="00EF47B5" w:rsidRPr="00EF47B5">
        <w:rPr>
          <w:spacing w:val="-2"/>
        </w:rPr>
        <w:t xml:space="preserve"> </w:t>
      </w:r>
      <w:r w:rsidR="00EF47B5" w:rsidRPr="00EF47B5">
        <w:t>requirement</w:t>
      </w:r>
      <w:r w:rsidR="00EF47B5" w:rsidRPr="00EF47B5">
        <w:rPr>
          <w:spacing w:val="-4"/>
        </w:rPr>
        <w:t xml:space="preserve"> </w:t>
      </w:r>
      <w:r w:rsidR="00EF47B5" w:rsidRPr="00EF47B5">
        <w:rPr>
          <w:spacing w:val="-5"/>
        </w:rPr>
        <w:t xml:space="preserve">is </w:t>
      </w:r>
      <w:r w:rsidR="00EF47B5" w:rsidRPr="00EF47B5">
        <w:t>needed</w:t>
      </w:r>
      <w:r w:rsidR="00EF47B5" w:rsidRPr="00EF47B5">
        <w:rPr>
          <w:spacing w:val="-2"/>
        </w:rPr>
        <w:t xml:space="preserve"> </w:t>
      </w:r>
      <w:r w:rsidR="00EF47B5" w:rsidRPr="00EF47B5">
        <w:t>for</w:t>
      </w:r>
      <w:r w:rsidR="00EF47B5" w:rsidRPr="00EF47B5">
        <w:rPr>
          <w:spacing w:val="-2"/>
        </w:rPr>
        <w:t xml:space="preserve"> </w:t>
      </w:r>
      <w:r w:rsidR="00EF47B5" w:rsidRPr="00EF47B5">
        <w:t>the</w:t>
      </w:r>
      <w:r w:rsidR="00EF47B5" w:rsidRPr="00EF47B5">
        <w:rPr>
          <w:spacing w:val="-2"/>
        </w:rPr>
        <w:t xml:space="preserve"> </w:t>
      </w:r>
      <w:r w:rsidR="00EF47B5" w:rsidRPr="00EF47B5">
        <w:t>major(s)</w:t>
      </w:r>
      <w:r w:rsidR="00EF47B5" w:rsidRPr="00EF47B5">
        <w:rPr>
          <w:spacing w:val="-2"/>
        </w:rPr>
        <w:t xml:space="preserve"> above.  A program may be approved for one or more reasons outlined in </w:t>
      </w:r>
      <w:hyperlink r:id="rId11" w:history="1">
        <w:r w:rsidR="00EF47B5" w:rsidRPr="00EF47B5">
          <w:rPr>
            <w:color w:val="0000FF"/>
            <w:spacing w:val="-2"/>
            <w:u w:val="single"/>
          </w:rPr>
          <w:t>Regulation 8.014</w:t>
        </w:r>
      </w:hyperlink>
      <w:r w:rsidR="00EF47B5" w:rsidRPr="00EF47B5">
        <w:rPr>
          <w:spacing w:val="-2"/>
        </w:rPr>
        <w:t xml:space="preserve">. </w:t>
      </w:r>
    </w:p>
    <w:p w14:paraId="12D6AE70" w14:textId="77777777" w:rsidR="009367FA" w:rsidRDefault="009367FA" w:rsidP="00EF47B5">
      <w:pPr>
        <w:pStyle w:val="ListParagraph"/>
        <w:tabs>
          <w:tab w:val="left" w:pos="503"/>
        </w:tabs>
        <w:kinsoku w:val="0"/>
        <w:overflowPunct w:val="0"/>
        <w:spacing w:before="12"/>
        <w:ind w:left="360" w:hanging="360"/>
        <w:rPr>
          <w:spacing w:val="-2"/>
        </w:rPr>
        <w:sectPr w:rsidR="009367FA" w:rsidSect="00E71331">
          <w:headerReference w:type="default" r:id="rId12"/>
          <w:footerReference w:type="default" r:id="rId13"/>
          <w:pgSz w:w="12240" w:h="15840"/>
          <w:pgMar w:top="1814" w:right="1714" w:bottom="0" w:left="1714" w:header="288" w:footer="288" w:gutter="0"/>
          <w:cols w:space="720"/>
          <w:noEndnote/>
          <w:docGrid w:linePitch="299"/>
        </w:sectPr>
      </w:pPr>
    </w:p>
    <w:p w14:paraId="50EEB695" w14:textId="77777777" w:rsidR="00363BDB" w:rsidRDefault="00363BDB" w:rsidP="00363BDB">
      <w:pPr>
        <w:pStyle w:val="BodyText"/>
        <w:kinsoku w:val="0"/>
        <w:overflowPunct w:val="0"/>
        <w:spacing w:line="43" w:lineRule="exact"/>
        <w:ind w:left="111"/>
        <w:rPr>
          <w:b w:val="0"/>
          <w:bCs w:val="0"/>
          <w:position w:val="-1"/>
          <w:sz w:val="4"/>
          <w:szCs w:val="4"/>
        </w:rPr>
      </w:pPr>
    </w:p>
    <w:p w14:paraId="70DF5F4C" w14:textId="77777777" w:rsidR="00A40A73" w:rsidRDefault="00A40A73" w:rsidP="00A40A73">
      <w:pPr>
        <w:tabs>
          <w:tab w:val="left" w:pos="3465"/>
        </w:tabs>
      </w:pPr>
      <w:r>
        <w:tab/>
      </w:r>
    </w:p>
    <w:p w14:paraId="4457D966" w14:textId="77777777" w:rsidR="00A40A73" w:rsidRPr="00A40A73" w:rsidRDefault="00A40A73" w:rsidP="00A40A73">
      <w:pPr>
        <w:tabs>
          <w:tab w:val="left" w:pos="3465"/>
        </w:tabs>
      </w:pPr>
    </w:p>
    <w:p w14:paraId="793C0261" w14:textId="794B6256" w:rsidR="00363BDB" w:rsidRPr="00296FF6" w:rsidRDefault="00E6777F" w:rsidP="00296FF6">
      <w:pPr>
        <w:pStyle w:val="BodyText"/>
        <w:kinsoku w:val="0"/>
        <w:overflowPunct w:val="0"/>
        <w:spacing w:before="36" w:after="360"/>
        <w:ind w:left="2564" w:right="2719"/>
        <w:jc w:val="center"/>
        <w:rPr>
          <w:spacing w:val="-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0A3A453E" wp14:editId="5B6CD59A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5981065" cy="2794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6128865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27940"/>
                          <a:chOff x="0" y="0"/>
                          <a:chExt cx="9419" cy="44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19" cy="44"/>
                          </a:xfrm>
                          <a:custGeom>
                            <a:avLst/>
                            <a:gdLst>
                              <a:gd name="T0" fmla="*/ 9419 w 9419"/>
                              <a:gd name="T1" fmla="*/ 0 h 44"/>
                              <a:gd name="T2" fmla="*/ 0 w 9419"/>
                              <a:gd name="T3" fmla="*/ 0 h 44"/>
                              <a:gd name="T4" fmla="*/ 0 w 9419"/>
                              <a:gd name="T5" fmla="*/ 43 h 44"/>
                              <a:gd name="T6" fmla="*/ 9419 w 9419"/>
                              <a:gd name="T7" fmla="*/ 43 h 44"/>
                              <a:gd name="T8" fmla="*/ 9419 w 9419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9419" h="44">
                                <a:moveTo>
                                  <a:pt x="941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9419" y="43"/>
                                </a:lnTo>
                                <a:lnTo>
                                  <a:pt x="94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1F1AF0" id="Group 12" o:spid="_x0000_s1026" style="position:absolute;margin-left:0;margin-top:6pt;width:470.95pt;height:2.2pt;z-index:-251651072" coordsize="9419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">
                <v:shape id="Freeform 3" o:spid="_x0000_s1027" style="position:absolute;width:9419;height:44;visibility:visible;mso-wrap-style:square;v-text-anchor:top" coordsize="9419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" path="m9419,l,,,43r9419,l9419,xe" fillcolor="black" stroked="f">
                  <v:path arrowok="t" o:connecttype="custom" o:connectlocs="9419,0;0,0;0,43;9419,43;9419,0" o:connectangles="0,0,0,0,0"/>
                </v:shape>
                <w10:wrap type="tight"/>
              </v:group>
            </w:pict>
          </mc:Fallback>
        </mc:AlternateContent>
      </w:r>
      <w:r w:rsidR="00363BDB">
        <w:t>Required</w:t>
      </w:r>
      <w:r w:rsidR="00363BDB">
        <w:rPr>
          <w:spacing w:val="-12"/>
        </w:rPr>
        <w:t xml:space="preserve"> </w:t>
      </w:r>
      <w:r w:rsidR="00363BDB">
        <w:rPr>
          <w:spacing w:val="-2"/>
        </w:rPr>
        <w:t>Signatures</w:t>
      </w:r>
    </w:p>
    <w:p w14:paraId="0E344BC3" w14:textId="72CDDC01" w:rsidR="00363BDB" w:rsidRDefault="00E6777F" w:rsidP="00363BDB">
      <w:pPr>
        <w:pStyle w:val="BodyText"/>
        <w:kinsoku w:val="0"/>
        <w:overflowPunct w:val="0"/>
        <w:spacing w:before="2"/>
        <w:rPr>
          <w:b w:val="0"/>
          <w:bCs w:val="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 wp14:anchorId="787F0F72" wp14:editId="6F503353">
                <wp:simplePos x="0" y="0"/>
                <wp:positionH relativeFrom="page">
                  <wp:posOffset>903605</wp:posOffset>
                </wp:positionH>
                <wp:positionV relativeFrom="paragraph">
                  <wp:posOffset>346075</wp:posOffset>
                </wp:positionV>
                <wp:extent cx="2743835" cy="9525"/>
                <wp:effectExtent l="0" t="0" r="0" b="0"/>
                <wp:wrapTopAndBottom/>
                <wp:docPr id="17620860" name="Freeform: 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3835" cy="9525"/>
                        </a:xfrm>
                        <a:custGeom>
                          <a:avLst/>
                          <a:gdLst>
                            <a:gd name="T0" fmla="*/ 4320 w 4321"/>
                            <a:gd name="T1" fmla="*/ 0 h 15"/>
                            <a:gd name="T2" fmla="*/ 0 w 4321"/>
                            <a:gd name="T3" fmla="*/ 0 h 15"/>
                            <a:gd name="T4" fmla="*/ 0 w 4321"/>
                            <a:gd name="T5" fmla="*/ 14 h 15"/>
                            <a:gd name="T6" fmla="*/ 4320 w 4321"/>
                            <a:gd name="T7" fmla="*/ 14 h 15"/>
                            <a:gd name="T8" fmla="*/ 4320 w 432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21" h="15">
                              <a:moveTo>
                                <a:pt x="432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4320" y="14"/>
                              </a:lnTo>
                              <a:lnTo>
                                <a:pt x="43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20FF8B" id="Freeform: Shape 9" o:spid="_x0000_s1026" style="position:absolute;margin-left:71.15pt;margin-top:27.25pt;width:216.05pt;height:.75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2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" o:allowincell="f" path="m4320,l,,,14r4320,l4320,xe" fillcolor="black" stroked="f">
                <v:path arrowok="t" o:connecttype="custom" o:connectlocs="2743200,0;0,0;0,8890;2743200,8890;2743200,0" o:connectangles="0,0,0,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 wp14:anchorId="3D8083E5" wp14:editId="50D00A49">
                <wp:simplePos x="0" y="0"/>
                <wp:positionH relativeFrom="page">
                  <wp:posOffset>5043170</wp:posOffset>
                </wp:positionH>
                <wp:positionV relativeFrom="paragraph">
                  <wp:posOffset>387985</wp:posOffset>
                </wp:positionV>
                <wp:extent cx="1372235" cy="9525"/>
                <wp:effectExtent l="0" t="0" r="0" b="0"/>
                <wp:wrapTopAndBottom/>
                <wp:docPr id="800476488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2235" cy="9525"/>
                        </a:xfrm>
                        <a:custGeom>
                          <a:avLst/>
                          <a:gdLst>
                            <a:gd name="T0" fmla="*/ 2160 w 2161"/>
                            <a:gd name="T1" fmla="*/ 0 h 15"/>
                            <a:gd name="T2" fmla="*/ 0 w 2161"/>
                            <a:gd name="T3" fmla="*/ 0 h 15"/>
                            <a:gd name="T4" fmla="*/ 0 w 2161"/>
                            <a:gd name="T5" fmla="*/ 14 h 15"/>
                            <a:gd name="T6" fmla="*/ 2160 w 2161"/>
                            <a:gd name="T7" fmla="*/ 14 h 15"/>
                            <a:gd name="T8" fmla="*/ 2160 w 216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161" h="15">
                              <a:moveTo>
                                <a:pt x="216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2160" y="14"/>
                              </a:lnTo>
                              <a:lnTo>
                                <a:pt x="21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A1EB5A" id="Freeform: Shape 7" o:spid="_x0000_s1026" style="position:absolute;margin-left:397.1pt;margin-top:30.55pt;width:108.05pt;height:.7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6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" o:allowincell="f" path="m2160,l,,,14r2160,l2160,xe" fillcolor="black" stroked="f">
                <v:path arrowok="t" o:connecttype="custom" o:connectlocs="1371600,0;0,0;0,8890;1371600,8890;1371600,0" o:connectangles="0,0,0,0,0"/>
                <w10:wrap type="topAndBottom" anchorx="page"/>
              </v:shape>
            </w:pict>
          </mc:Fallback>
        </mc:AlternateContent>
      </w:r>
    </w:p>
    <w:p w14:paraId="074B2985" w14:textId="77777777" w:rsidR="00363BDB" w:rsidRPr="00333BBD" w:rsidRDefault="00363BDB" w:rsidP="00296FF6">
      <w:pPr>
        <w:pStyle w:val="BodyText"/>
        <w:kinsoku w:val="0"/>
        <w:overflowPunct w:val="0"/>
        <w:spacing w:before="7" w:after="360"/>
        <w:ind w:left="140"/>
        <w:rPr>
          <w:b w:val="0"/>
          <w:bCs w:val="0"/>
        </w:rPr>
      </w:pPr>
      <w:r>
        <w:rPr>
          <w:b w:val="0"/>
          <w:bCs w:val="0"/>
        </w:rPr>
        <w:t xml:space="preserve">Provost’s </w:t>
      </w:r>
      <w:r w:rsidRPr="00333BBD">
        <w:rPr>
          <w:b w:val="0"/>
          <w:bCs w:val="0"/>
        </w:rPr>
        <w:t>Signature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  <w:t xml:space="preserve">    Date</w:t>
      </w:r>
    </w:p>
    <w:p w14:paraId="69849733" w14:textId="77777777" w:rsidR="00363BDB" w:rsidRPr="00890208" w:rsidRDefault="00363BDB" w:rsidP="00363BDB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1EA96F19" w14:textId="290E38A5" w:rsidR="00363BDB" w:rsidRPr="00296FF6" w:rsidRDefault="00E6777F" w:rsidP="00296FF6">
      <w:pPr>
        <w:pStyle w:val="BodyText"/>
        <w:kinsoku w:val="0"/>
        <w:overflowPunct w:val="0"/>
        <w:spacing w:before="4" w:after="360"/>
        <w:rPr>
          <w:b w:val="0"/>
          <w:bCs w:val="0"/>
          <w:spacing w:val="-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0" locked="0" layoutInCell="0" allowOverlap="1" wp14:anchorId="0650CF39" wp14:editId="6068A1A6">
                <wp:simplePos x="0" y="0"/>
                <wp:positionH relativeFrom="page">
                  <wp:posOffset>5027295</wp:posOffset>
                </wp:positionH>
                <wp:positionV relativeFrom="paragraph">
                  <wp:posOffset>179070</wp:posOffset>
                </wp:positionV>
                <wp:extent cx="1372235" cy="9525"/>
                <wp:effectExtent l="0" t="0" r="0" b="0"/>
                <wp:wrapTopAndBottom/>
                <wp:docPr id="86479495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2235" cy="9525"/>
                        </a:xfrm>
                        <a:custGeom>
                          <a:avLst/>
                          <a:gdLst>
                            <a:gd name="T0" fmla="*/ 2160 w 2161"/>
                            <a:gd name="T1" fmla="*/ 0 h 15"/>
                            <a:gd name="T2" fmla="*/ 0 w 2161"/>
                            <a:gd name="T3" fmla="*/ 0 h 15"/>
                            <a:gd name="T4" fmla="*/ 0 w 2161"/>
                            <a:gd name="T5" fmla="*/ 14 h 15"/>
                            <a:gd name="T6" fmla="*/ 2160 w 2161"/>
                            <a:gd name="T7" fmla="*/ 14 h 15"/>
                            <a:gd name="T8" fmla="*/ 2160 w 216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161" h="15">
                              <a:moveTo>
                                <a:pt x="216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2160" y="14"/>
                              </a:lnTo>
                              <a:lnTo>
                                <a:pt x="21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1D6FDD" id="Freeform: Shape 5" o:spid="_x0000_s1026" style="position:absolute;margin-left:395.85pt;margin-top:14.1pt;width:108.05pt;height:.75pt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6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" o:allowincell="f" path="m2160,l,,,14r2160,l2160,xe" fillcolor="black" stroked="f">
                <v:path arrowok="t" o:connecttype="custom" o:connectlocs="1371600,0;0,0;0,8890;1371600,8890;1371600,0" o:connectangles="0,0,0,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 wp14:anchorId="652A67D1" wp14:editId="54247A4E">
                <wp:simplePos x="0" y="0"/>
                <wp:positionH relativeFrom="page">
                  <wp:posOffset>914400</wp:posOffset>
                </wp:positionH>
                <wp:positionV relativeFrom="paragraph">
                  <wp:posOffset>169545</wp:posOffset>
                </wp:positionV>
                <wp:extent cx="2743835" cy="9525"/>
                <wp:effectExtent l="0" t="0" r="0" b="0"/>
                <wp:wrapTopAndBottom/>
                <wp:docPr id="1968607900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3835" cy="9525"/>
                        </a:xfrm>
                        <a:custGeom>
                          <a:avLst/>
                          <a:gdLst>
                            <a:gd name="T0" fmla="*/ 4320 w 4321"/>
                            <a:gd name="T1" fmla="*/ 0 h 15"/>
                            <a:gd name="T2" fmla="*/ 0 w 4321"/>
                            <a:gd name="T3" fmla="*/ 0 h 15"/>
                            <a:gd name="T4" fmla="*/ 0 w 4321"/>
                            <a:gd name="T5" fmla="*/ 14 h 15"/>
                            <a:gd name="T6" fmla="*/ 4320 w 4321"/>
                            <a:gd name="T7" fmla="*/ 14 h 15"/>
                            <a:gd name="T8" fmla="*/ 4320 w 432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21" h="15">
                              <a:moveTo>
                                <a:pt x="432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4320" y="14"/>
                              </a:lnTo>
                              <a:lnTo>
                                <a:pt x="43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B2E4C" id="Freeform: Shape 3" o:spid="_x0000_s1026" style="position:absolute;margin-left:1in;margin-top:13.35pt;width:216.05pt;height: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2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" o:allowincell="f" path="m4320,l,,,14r4320,l4320,xe" fillcolor="black" stroked="f">
                <v:path arrowok="t" o:connecttype="custom" o:connectlocs="2743200,0;0,0;0,8890;2743200,8890;2743200,0" o:connectangles="0,0,0,0,0"/>
                <w10:wrap type="topAndBottom" anchorx="page"/>
              </v:shape>
            </w:pict>
          </mc:Fallback>
        </mc:AlternateContent>
      </w:r>
      <w:r w:rsidR="00363BDB" w:rsidRPr="00890208">
        <w:rPr>
          <w:b w:val="0"/>
          <w:bCs w:val="0"/>
        </w:rPr>
        <w:t xml:space="preserve"> </w:t>
      </w:r>
      <w:r w:rsidR="00363BDB">
        <w:rPr>
          <w:b w:val="0"/>
          <w:bCs w:val="0"/>
          <w:spacing w:val="-5"/>
        </w:rPr>
        <w:t>Board of Trustees Chair’s Signature</w:t>
      </w:r>
      <w:r w:rsidR="00363BDB">
        <w:rPr>
          <w:b w:val="0"/>
          <w:bCs w:val="0"/>
        </w:rPr>
        <w:tab/>
      </w:r>
      <w:r w:rsidR="00363BDB">
        <w:rPr>
          <w:b w:val="0"/>
          <w:bCs w:val="0"/>
        </w:rPr>
        <w:tab/>
      </w:r>
      <w:r w:rsidR="00363BDB">
        <w:rPr>
          <w:b w:val="0"/>
          <w:bCs w:val="0"/>
        </w:rPr>
        <w:tab/>
      </w:r>
      <w:r w:rsidR="00363BDB">
        <w:rPr>
          <w:b w:val="0"/>
          <w:bCs w:val="0"/>
        </w:rPr>
        <w:tab/>
      </w:r>
      <w:r w:rsidR="00363BDB" w:rsidRPr="00890208">
        <w:rPr>
          <w:b w:val="0"/>
          <w:bCs w:val="0"/>
        </w:rPr>
        <w:t xml:space="preserve"> </w:t>
      </w:r>
      <w:r w:rsidR="00363BDB">
        <w:rPr>
          <w:b w:val="0"/>
          <w:bCs w:val="0"/>
        </w:rPr>
        <w:tab/>
        <w:t xml:space="preserve">    </w:t>
      </w:r>
      <w:r w:rsidR="00363BDB" w:rsidRPr="00890208">
        <w:rPr>
          <w:b w:val="0"/>
          <w:bCs w:val="0"/>
          <w:spacing w:val="-4"/>
        </w:rPr>
        <w:t>Date</w:t>
      </w:r>
    </w:p>
    <w:p w14:paraId="6517D750" w14:textId="50779248" w:rsidR="00363BDB" w:rsidRDefault="00E6777F" w:rsidP="00363BDB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0" locked="0" layoutInCell="0" allowOverlap="1" wp14:anchorId="26DD99EA" wp14:editId="21D70215">
                <wp:simplePos x="0" y="0"/>
                <wp:positionH relativeFrom="page">
                  <wp:posOffset>914400</wp:posOffset>
                </wp:positionH>
                <wp:positionV relativeFrom="paragraph">
                  <wp:posOffset>259080</wp:posOffset>
                </wp:positionV>
                <wp:extent cx="2743835" cy="9525"/>
                <wp:effectExtent l="0" t="0" r="0" b="0"/>
                <wp:wrapTopAndBottom/>
                <wp:docPr id="111367153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3835" cy="9525"/>
                        </a:xfrm>
                        <a:custGeom>
                          <a:avLst/>
                          <a:gdLst>
                            <a:gd name="T0" fmla="*/ 4320 w 4321"/>
                            <a:gd name="T1" fmla="*/ 0 h 15"/>
                            <a:gd name="T2" fmla="*/ 0 w 4321"/>
                            <a:gd name="T3" fmla="*/ 0 h 15"/>
                            <a:gd name="T4" fmla="*/ 0 w 4321"/>
                            <a:gd name="T5" fmla="*/ 14 h 15"/>
                            <a:gd name="T6" fmla="*/ 4320 w 4321"/>
                            <a:gd name="T7" fmla="*/ 14 h 15"/>
                            <a:gd name="T8" fmla="*/ 4320 w 432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21" h="15">
                              <a:moveTo>
                                <a:pt x="432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4320" y="14"/>
                              </a:lnTo>
                              <a:lnTo>
                                <a:pt x="43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E63E5B" id="Freeform: Shape 1" o:spid="_x0000_s1026" style="position:absolute;margin-left:1in;margin-top:20.4pt;width:216.05pt;height:.75pt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2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" o:allowincell="f" path="m4320,l,,,14r4320,l4320,xe" fillcolor="black" stroked="f">
                <v:path arrowok="t" o:connecttype="custom" o:connectlocs="2743200,0;0,0;0,8890;2743200,8890;2743200,0" o:connectangles="0,0,0,0,0"/>
                <w10:wrap type="topAndBottom" anchorx="page"/>
              </v:shape>
            </w:pict>
          </mc:Fallback>
        </mc:AlternateContent>
      </w:r>
    </w:p>
    <w:p w14:paraId="5EAC11F8" w14:textId="77777777" w:rsidR="009367FA" w:rsidRPr="00296FF6" w:rsidRDefault="00363BDB" w:rsidP="00296FF6">
      <w:pPr>
        <w:pStyle w:val="BodyText"/>
        <w:kinsoku w:val="0"/>
        <w:overflowPunct w:val="0"/>
        <w:spacing w:before="7"/>
        <w:ind w:left="140"/>
        <w:rPr>
          <w:b w:val="0"/>
          <w:bCs w:val="0"/>
          <w:spacing w:val="-2"/>
        </w:rPr>
      </w:pPr>
      <w:r w:rsidRPr="00333BBD">
        <w:rPr>
          <w:b w:val="0"/>
          <w:bCs w:val="0"/>
        </w:rPr>
        <w:t>Date</w:t>
      </w:r>
      <w:r w:rsidRPr="00333BBD">
        <w:rPr>
          <w:b w:val="0"/>
          <w:bCs w:val="0"/>
          <w:spacing w:val="-4"/>
        </w:rPr>
        <w:t xml:space="preserve"> </w:t>
      </w:r>
      <w:r w:rsidRPr="00333BBD">
        <w:rPr>
          <w:b w:val="0"/>
          <w:bCs w:val="0"/>
        </w:rPr>
        <w:t>Approved</w:t>
      </w:r>
      <w:r w:rsidRPr="00F13F1B">
        <w:rPr>
          <w:b w:val="0"/>
          <w:bCs w:val="0"/>
          <w:spacing w:val="-7"/>
        </w:rPr>
        <w:t xml:space="preserve"> </w:t>
      </w:r>
      <w:r w:rsidRPr="00F13F1B">
        <w:rPr>
          <w:b w:val="0"/>
          <w:bCs w:val="0"/>
        </w:rPr>
        <w:t>by</w:t>
      </w:r>
      <w:r w:rsidRPr="00F13F1B">
        <w:rPr>
          <w:b w:val="0"/>
          <w:bCs w:val="0"/>
          <w:spacing w:val="-8"/>
        </w:rPr>
        <w:t xml:space="preserve"> </w:t>
      </w:r>
      <w:r w:rsidRPr="00F13F1B">
        <w:rPr>
          <w:b w:val="0"/>
          <w:bCs w:val="0"/>
        </w:rPr>
        <w:t>the</w:t>
      </w:r>
      <w:r w:rsidRPr="00F13F1B">
        <w:rPr>
          <w:b w:val="0"/>
          <w:bCs w:val="0"/>
          <w:spacing w:val="-5"/>
        </w:rPr>
        <w:t xml:space="preserve"> </w:t>
      </w:r>
      <w:r w:rsidRPr="00F13F1B">
        <w:rPr>
          <w:b w:val="0"/>
          <w:bCs w:val="0"/>
        </w:rPr>
        <w:t>Board</w:t>
      </w:r>
      <w:r w:rsidRPr="00F13F1B">
        <w:rPr>
          <w:b w:val="0"/>
          <w:bCs w:val="0"/>
          <w:spacing w:val="-5"/>
        </w:rPr>
        <w:t xml:space="preserve"> </w:t>
      </w:r>
      <w:r w:rsidRPr="00F13F1B">
        <w:rPr>
          <w:b w:val="0"/>
          <w:bCs w:val="0"/>
        </w:rPr>
        <w:t>of</w:t>
      </w:r>
      <w:r w:rsidRPr="00F13F1B">
        <w:rPr>
          <w:b w:val="0"/>
          <w:bCs w:val="0"/>
          <w:spacing w:val="-4"/>
        </w:rPr>
        <w:t xml:space="preserve"> </w:t>
      </w:r>
      <w:r w:rsidRPr="00F13F1B">
        <w:rPr>
          <w:b w:val="0"/>
          <w:bCs w:val="0"/>
          <w:spacing w:val="-2"/>
        </w:rPr>
        <w:t>Trustees</w:t>
      </w:r>
    </w:p>
    <w:sectPr w:rsidR="009367FA" w:rsidRPr="00296FF6" w:rsidSect="00363BDB">
      <w:footerReference w:type="default" r:id="rId14"/>
      <w:pgSz w:w="12240" w:h="15840"/>
      <w:pgMar w:top="937" w:right="1440" w:bottom="606" w:left="1440" w:header="28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1CA4A" w14:textId="77777777" w:rsidR="00341E60" w:rsidRDefault="00341E60">
      <w:r>
        <w:separator/>
      </w:r>
    </w:p>
  </w:endnote>
  <w:endnote w:type="continuationSeparator" w:id="0">
    <w:p w14:paraId="6A965D19" w14:textId="77777777" w:rsidR="00341E60" w:rsidRDefault="00341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B852D" w14:textId="77777777" w:rsidR="00363BDB" w:rsidRPr="008640FE" w:rsidRDefault="008640FE">
    <w:pPr>
      <w:pStyle w:val="Footer"/>
      <w:rPr>
        <w:sz w:val="24"/>
        <w:szCs w:val="24"/>
      </w:rPr>
    </w:pPr>
    <w:r>
      <w:tab/>
    </w:r>
    <w:r>
      <w:tab/>
    </w:r>
    <w:r w:rsidR="00363BDB" w:rsidRPr="008640FE">
      <w:rPr>
        <w:sz w:val="24"/>
        <w:szCs w:val="24"/>
      </w:rPr>
      <w:t xml:space="preserve">Page </w:t>
    </w:r>
    <w:r w:rsidR="00363BDB" w:rsidRPr="008640FE">
      <w:rPr>
        <w:sz w:val="24"/>
        <w:szCs w:val="24"/>
      </w:rPr>
      <w:fldChar w:fldCharType="begin"/>
    </w:r>
    <w:r w:rsidR="00363BDB" w:rsidRPr="008640FE">
      <w:rPr>
        <w:sz w:val="24"/>
        <w:szCs w:val="24"/>
      </w:rPr>
      <w:instrText xml:space="preserve"> PAGE </w:instrText>
    </w:r>
    <w:r w:rsidR="00363BDB" w:rsidRPr="008640FE">
      <w:rPr>
        <w:sz w:val="24"/>
        <w:szCs w:val="24"/>
      </w:rPr>
      <w:fldChar w:fldCharType="separate"/>
    </w:r>
    <w:r w:rsidR="00D46142" w:rsidRPr="008640FE">
      <w:rPr>
        <w:noProof/>
        <w:sz w:val="24"/>
        <w:szCs w:val="24"/>
      </w:rPr>
      <w:t>1</w:t>
    </w:r>
    <w:r w:rsidR="00363BDB" w:rsidRPr="008640FE">
      <w:rPr>
        <w:sz w:val="24"/>
        <w:szCs w:val="24"/>
      </w:rPr>
      <w:fldChar w:fldCharType="end"/>
    </w:r>
    <w:r w:rsidR="00363BDB" w:rsidRPr="008640FE">
      <w:rPr>
        <w:sz w:val="24"/>
        <w:szCs w:val="24"/>
      </w:rPr>
      <w:t xml:space="preserve"> of </w:t>
    </w:r>
    <w:r w:rsidR="00363BDB" w:rsidRPr="008640FE">
      <w:rPr>
        <w:sz w:val="24"/>
        <w:szCs w:val="24"/>
      </w:rPr>
      <w:fldChar w:fldCharType="begin"/>
    </w:r>
    <w:r w:rsidR="00363BDB" w:rsidRPr="008640FE">
      <w:rPr>
        <w:sz w:val="24"/>
        <w:szCs w:val="24"/>
      </w:rPr>
      <w:instrText xml:space="preserve"> NUMPAGES  </w:instrText>
    </w:r>
    <w:r w:rsidR="00363BDB" w:rsidRPr="008640FE">
      <w:rPr>
        <w:sz w:val="24"/>
        <w:szCs w:val="24"/>
      </w:rPr>
      <w:fldChar w:fldCharType="separate"/>
    </w:r>
    <w:r w:rsidR="00D46142" w:rsidRPr="008640FE">
      <w:rPr>
        <w:noProof/>
        <w:sz w:val="24"/>
        <w:szCs w:val="24"/>
      </w:rPr>
      <w:t>3</w:t>
    </w:r>
    <w:r w:rsidR="00363BDB" w:rsidRPr="008640FE">
      <w:rPr>
        <w:sz w:val="24"/>
        <w:szCs w:val="24"/>
      </w:rPr>
      <w:fldChar w:fldCharType="end"/>
    </w:r>
    <w:r w:rsidRPr="008640FE">
      <w:rPr>
        <w:sz w:val="24"/>
        <w:szCs w:val="24"/>
      </w:rPr>
      <w:br/>
    </w:r>
    <w:r w:rsidRPr="008640FE">
      <w:rPr>
        <w:sz w:val="24"/>
        <w:szCs w:val="24"/>
      </w:rPr>
      <w:tab/>
    </w:r>
    <w:r w:rsidRPr="008640FE">
      <w:rPr>
        <w:sz w:val="24"/>
        <w:szCs w:val="24"/>
      </w:rPr>
      <w:tab/>
      <w:t>Updated 12/2025</w:t>
    </w:r>
  </w:p>
  <w:p w14:paraId="7150E12B" w14:textId="77777777" w:rsidR="009367FA" w:rsidRPr="00363BDB" w:rsidRDefault="009367FA" w:rsidP="00363B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5D155" w14:textId="77777777" w:rsidR="00F561C8" w:rsidRPr="00F55CCB" w:rsidRDefault="00F561C8" w:rsidP="001604C1">
    <w:pPr>
      <w:pStyle w:val="Footer"/>
      <w:jc w:val="center"/>
    </w:pPr>
  </w:p>
  <w:p w14:paraId="549CA3B6" w14:textId="77777777" w:rsidR="00F561C8" w:rsidRPr="008640FE" w:rsidRDefault="008640FE" w:rsidP="00363BDB">
    <w:pPr>
      <w:tabs>
        <w:tab w:val="left" w:pos="1455"/>
        <w:tab w:val="right" w:pos="9360"/>
      </w:tabs>
    </w:pPr>
    <w:r>
      <w:rPr>
        <w:sz w:val="24"/>
        <w:szCs w:val="24"/>
      </w:rPr>
      <w:tab/>
    </w:r>
    <w:r>
      <w:rPr>
        <w:sz w:val="24"/>
        <w:szCs w:val="24"/>
      </w:rPr>
      <w:tab/>
    </w:r>
    <w:r w:rsidR="00F561C8" w:rsidRPr="008640FE">
      <w:rPr>
        <w:sz w:val="24"/>
        <w:szCs w:val="24"/>
      </w:rPr>
      <w:t xml:space="preserve">Page </w:t>
    </w:r>
    <w:r w:rsidR="00F561C8" w:rsidRPr="008640FE">
      <w:rPr>
        <w:sz w:val="24"/>
        <w:szCs w:val="24"/>
      </w:rPr>
      <w:fldChar w:fldCharType="begin"/>
    </w:r>
    <w:r w:rsidR="00F561C8" w:rsidRPr="008640FE">
      <w:rPr>
        <w:sz w:val="24"/>
        <w:szCs w:val="24"/>
      </w:rPr>
      <w:instrText xml:space="preserve"> PAGE  \* Arabic  \* MERGEFORMAT </w:instrText>
    </w:r>
    <w:r w:rsidR="00F561C8" w:rsidRPr="008640FE">
      <w:rPr>
        <w:sz w:val="24"/>
        <w:szCs w:val="24"/>
      </w:rPr>
      <w:fldChar w:fldCharType="separate"/>
    </w:r>
    <w:r w:rsidR="00D46142" w:rsidRPr="008640FE">
      <w:rPr>
        <w:noProof/>
        <w:sz w:val="24"/>
        <w:szCs w:val="24"/>
      </w:rPr>
      <w:t>3</w:t>
    </w:r>
    <w:r w:rsidR="00F561C8" w:rsidRPr="008640FE">
      <w:rPr>
        <w:sz w:val="24"/>
        <w:szCs w:val="24"/>
      </w:rPr>
      <w:fldChar w:fldCharType="end"/>
    </w:r>
    <w:r w:rsidR="00F561C8" w:rsidRPr="008640FE">
      <w:rPr>
        <w:sz w:val="24"/>
        <w:szCs w:val="24"/>
      </w:rPr>
      <w:t xml:space="preserve"> of </w:t>
    </w:r>
    <w:r w:rsidR="00F561C8" w:rsidRPr="008640FE">
      <w:rPr>
        <w:sz w:val="24"/>
        <w:szCs w:val="24"/>
      </w:rPr>
      <w:fldChar w:fldCharType="begin"/>
    </w:r>
    <w:r w:rsidR="00F561C8" w:rsidRPr="008640FE">
      <w:rPr>
        <w:sz w:val="24"/>
        <w:szCs w:val="24"/>
      </w:rPr>
      <w:instrText xml:space="preserve"> NUMPAGES  \* Arabic  \* MERGEFORMAT </w:instrText>
    </w:r>
    <w:r w:rsidR="00F561C8" w:rsidRPr="008640FE">
      <w:rPr>
        <w:sz w:val="24"/>
        <w:szCs w:val="24"/>
      </w:rPr>
      <w:fldChar w:fldCharType="separate"/>
    </w:r>
    <w:r w:rsidR="00D46142" w:rsidRPr="008640FE">
      <w:rPr>
        <w:noProof/>
        <w:sz w:val="24"/>
        <w:szCs w:val="24"/>
      </w:rPr>
      <w:t>3</w:t>
    </w:r>
    <w:r w:rsidR="00F561C8" w:rsidRPr="008640FE">
      <w:rPr>
        <w:sz w:val="24"/>
        <w:szCs w:val="24"/>
      </w:rPr>
      <w:fldChar w:fldCharType="end"/>
    </w:r>
    <w:r w:rsidRPr="008640FE">
      <w:rPr>
        <w:sz w:val="24"/>
        <w:szCs w:val="24"/>
      </w:rPr>
      <w:br/>
    </w:r>
    <w:r w:rsidRPr="008640FE">
      <w:rPr>
        <w:sz w:val="24"/>
        <w:szCs w:val="24"/>
      </w:rPr>
      <w:tab/>
    </w:r>
    <w:r w:rsidRPr="008640FE">
      <w:rPr>
        <w:sz w:val="24"/>
        <w:szCs w:val="24"/>
      </w:rPr>
      <w:tab/>
      <w:t>Updated 12/2025</w:t>
    </w:r>
    <w:r w:rsidR="00F561C8" w:rsidRPr="008640FE">
      <w:rPr>
        <w:sz w:val="24"/>
        <w:szCs w:val="24"/>
      </w:rPr>
      <w:tab/>
    </w:r>
    <w:r w:rsidR="00363BDB" w:rsidRPr="008640FE">
      <w:rPr>
        <w:sz w:val="24"/>
        <w:szCs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12EF94" w14:textId="77777777" w:rsidR="00341E60" w:rsidRDefault="00341E60">
      <w:r>
        <w:separator/>
      </w:r>
    </w:p>
  </w:footnote>
  <w:footnote w:type="continuationSeparator" w:id="0">
    <w:p w14:paraId="7DFF9A1D" w14:textId="77777777" w:rsidR="00341E60" w:rsidRDefault="00341E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EDE90" w14:textId="5F412728" w:rsidR="00363BDB" w:rsidRDefault="00E6777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1554C6" wp14:editId="04B64351">
          <wp:simplePos x="0" y="0"/>
          <wp:positionH relativeFrom="margin">
            <wp:posOffset>-509905</wp:posOffset>
          </wp:positionH>
          <wp:positionV relativeFrom="paragraph">
            <wp:posOffset>116205</wp:posOffset>
          </wp:positionV>
          <wp:extent cx="1924050" cy="534035"/>
          <wp:effectExtent l="0" t="0" r="0" b="0"/>
          <wp:wrapNone/>
          <wp:docPr id="1" name="Picture 1" descr="A close up of a logo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logo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FFFFFFFF"/>
    <w:lvl w:ilvl="0">
      <w:start w:val="1"/>
      <w:numFmt w:val="decimal"/>
      <w:lvlText w:val="%1."/>
      <w:lvlJc w:val="left"/>
      <w:pPr>
        <w:ind w:left="500" w:hanging="360"/>
      </w:pPr>
      <w:rPr>
        <w:rFonts w:ascii="Arial" w:hAnsi="Arial" w:cs="Arial"/>
        <w:b/>
        <w:bCs/>
        <w:i w:val="0"/>
        <w:i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430" w:hanging="360"/>
      </w:pPr>
    </w:lvl>
    <w:lvl w:ilvl="2">
      <w:numFmt w:val="bullet"/>
      <w:lvlText w:val="•"/>
      <w:lvlJc w:val="left"/>
      <w:pPr>
        <w:ind w:left="2360" w:hanging="360"/>
      </w:pPr>
    </w:lvl>
    <w:lvl w:ilvl="3">
      <w:numFmt w:val="bullet"/>
      <w:lvlText w:val="•"/>
      <w:lvlJc w:val="left"/>
      <w:pPr>
        <w:ind w:left="3290" w:hanging="360"/>
      </w:pPr>
    </w:lvl>
    <w:lvl w:ilvl="4">
      <w:numFmt w:val="bullet"/>
      <w:lvlText w:val="•"/>
      <w:lvlJc w:val="left"/>
      <w:pPr>
        <w:ind w:left="4220" w:hanging="360"/>
      </w:pPr>
    </w:lvl>
    <w:lvl w:ilvl="5">
      <w:numFmt w:val="bullet"/>
      <w:lvlText w:val="•"/>
      <w:lvlJc w:val="left"/>
      <w:pPr>
        <w:ind w:left="5150" w:hanging="360"/>
      </w:pPr>
    </w:lvl>
    <w:lvl w:ilvl="6">
      <w:numFmt w:val="bullet"/>
      <w:lvlText w:val="•"/>
      <w:lvlJc w:val="left"/>
      <w:pPr>
        <w:ind w:left="6080" w:hanging="360"/>
      </w:pPr>
    </w:lvl>
    <w:lvl w:ilvl="7">
      <w:numFmt w:val="bullet"/>
      <w:lvlText w:val="•"/>
      <w:lvlJc w:val="left"/>
      <w:pPr>
        <w:ind w:left="7010" w:hanging="360"/>
      </w:pPr>
    </w:lvl>
    <w:lvl w:ilvl="8">
      <w:numFmt w:val="bullet"/>
      <w:lvlText w:val="•"/>
      <w:lvlJc w:val="left"/>
      <w:pPr>
        <w:ind w:left="7940" w:hanging="360"/>
      </w:pPr>
    </w:lvl>
  </w:abstractNum>
  <w:num w:numId="1" w16cid:durableId="661783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DEwNzcytzQxMbRU0lEKTi0uzszPAykwMqwFAJnMd+MtAAAA"/>
  </w:docVars>
  <w:rsids>
    <w:rsidRoot w:val="00776FAC"/>
    <w:rsid w:val="00066E45"/>
    <w:rsid w:val="000B1120"/>
    <w:rsid w:val="000F7F74"/>
    <w:rsid w:val="0010099A"/>
    <w:rsid w:val="00106F61"/>
    <w:rsid w:val="001604C1"/>
    <w:rsid w:val="001B1FA2"/>
    <w:rsid w:val="001B4F3B"/>
    <w:rsid w:val="001D1C96"/>
    <w:rsid w:val="001D6FBF"/>
    <w:rsid w:val="00245128"/>
    <w:rsid w:val="0029474A"/>
    <w:rsid w:val="00296FF6"/>
    <w:rsid w:val="002C023F"/>
    <w:rsid w:val="00333BBD"/>
    <w:rsid w:val="00341E60"/>
    <w:rsid w:val="00353C59"/>
    <w:rsid w:val="00360015"/>
    <w:rsid w:val="00363BDB"/>
    <w:rsid w:val="003A3715"/>
    <w:rsid w:val="003D265E"/>
    <w:rsid w:val="003E1BF7"/>
    <w:rsid w:val="003E5D15"/>
    <w:rsid w:val="004347E5"/>
    <w:rsid w:val="0043708A"/>
    <w:rsid w:val="004400FD"/>
    <w:rsid w:val="00444E27"/>
    <w:rsid w:val="004507B8"/>
    <w:rsid w:val="0047045E"/>
    <w:rsid w:val="0048476C"/>
    <w:rsid w:val="004B5442"/>
    <w:rsid w:val="00505E74"/>
    <w:rsid w:val="00543A5E"/>
    <w:rsid w:val="00567BA4"/>
    <w:rsid w:val="005805A3"/>
    <w:rsid w:val="005C4079"/>
    <w:rsid w:val="00624B3B"/>
    <w:rsid w:val="0067343E"/>
    <w:rsid w:val="006803F2"/>
    <w:rsid w:val="00697A88"/>
    <w:rsid w:val="006B708E"/>
    <w:rsid w:val="006E456F"/>
    <w:rsid w:val="006F6FCA"/>
    <w:rsid w:val="00773BB2"/>
    <w:rsid w:val="00774A26"/>
    <w:rsid w:val="00776FAC"/>
    <w:rsid w:val="007A2C16"/>
    <w:rsid w:val="00803A36"/>
    <w:rsid w:val="008640FE"/>
    <w:rsid w:val="00875248"/>
    <w:rsid w:val="00890208"/>
    <w:rsid w:val="00894210"/>
    <w:rsid w:val="008C1BFC"/>
    <w:rsid w:val="008C62D4"/>
    <w:rsid w:val="008E7465"/>
    <w:rsid w:val="00900AF0"/>
    <w:rsid w:val="009158F8"/>
    <w:rsid w:val="00915B72"/>
    <w:rsid w:val="00927553"/>
    <w:rsid w:val="009367FA"/>
    <w:rsid w:val="00974923"/>
    <w:rsid w:val="009E39F5"/>
    <w:rsid w:val="00A021D2"/>
    <w:rsid w:val="00A40A73"/>
    <w:rsid w:val="00A54EAA"/>
    <w:rsid w:val="00A552E4"/>
    <w:rsid w:val="00AD5BE4"/>
    <w:rsid w:val="00B108AD"/>
    <w:rsid w:val="00B55D08"/>
    <w:rsid w:val="00B729B8"/>
    <w:rsid w:val="00B9424A"/>
    <w:rsid w:val="00BE03CD"/>
    <w:rsid w:val="00BF4931"/>
    <w:rsid w:val="00CA700B"/>
    <w:rsid w:val="00CD0812"/>
    <w:rsid w:val="00D46142"/>
    <w:rsid w:val="00D9210E"/>
    <w:rsid w:val="00DF1C6F"/>
    <w:rsid w:val="00E4795F"/>
    <w:rsid w:val="00E662C1"/>
    <w:rsid w:val="00E6777F"/>
    <w:rsid w:val="00E71331"/>
    <w:rsid w:val="00ED2D63"/>
    <w:rsid w:val="00EF47B5"/>
    <w:rsid w:val="00F13F1B"/>
    <w:rsid w:val="00F23CF2"/>
    <w:rsid w:val="00F55CCB"/>
    <w:rsid w:val="00F561C8"/>
    <w:rsid w:val="00F9247E"/>
    <w:rsid w:val="00FC140A"/>
    <w:rsid w:val="00FE6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9E9F8D"/>
  <w14:defaultImageDpi w14:val="0"/>
  <w15:docId w15:val="{2805CDD1-6E74-4F9E-9F43-120D5680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libri Light" w:hAnsi="Calibri Light" w:cs="Times New Roman"/>
      <w:b/>
      <w:kern w:val="32"/>
      <w:sz w:val="32"/>
    </w:rPr>
  </w:style>
  <w:style w:type="paragraph" w:styleId="BodyText">
    <w:name w:val="Body Text"/>
    <w:basedOn w:val="Normal"/>
    <w:link w:val="BodyTextChar"/>
    <w:uiPriority w:val="1"/>
    <w:qFormat/>
    <w:rPr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ascii="Arial" w:hAnsi="Arial" w:cs="Times New Roman"/>
    </w:rPr>
  </w:style>
  <w:style w:type="paragraph" w:styleId="ListParagraph">
    <w:name w:val="List Paragraph"/>
    <w:basedOn w:val="Normal"/>
    <w:uiPriority w:val="34"/>
    <w:qFormat/>
    <w:pPr>
      <w:spacing w:before="71"/>
      <w:ind w:left="500" w:hanging="367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F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76FAC"/>
    <w:rPr>
      <w:rFonts w:ascii="Segoe UI" w:hAnsi="Segoe UI" w:cs="Times New Roman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6FAC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6F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776FAC"/>
    <w:rPr>
      <w:rFonts w:ascii="Arial" w:hAnsi="Arial" w:cs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F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776FAC"/>
    <w:rPr>
      <w:rFonts w:ascii="Arial" w:hAnsi="Arial" w:cs="Times New Roman"/>
      <w:b/>
      <w:sz w:val="20"/>
    </w:rPr>
  </w:style>
  <w:style w:type="paragraph" w:styleId="Header">
    <w:name w:val="header"/>
    <w:basedOn w:val="Normal"/>
    <w:link w:val="HeaderChar"/>
    <w:uiPriority w:val="99"/>
    <w:unhideWhenUsed/>
    <w:rsid w:val="00F13F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13F1B"/>
    <w:rPr>
      <w:rFonts w:ascii="Arial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F13F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F1B"/>
    <w:rPr>
      <w:rFonts w:ascii="Arial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6226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6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bog.edu/strategic-plan/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bog.edu/wp-content/uploads/2023/11/Regulation_8.014_November-2023_FINAL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lbog.edu/wp-content/uploads/2023/09/7.008-waivers-and-exemptions-of-tuition-and-fees_FINAL9-8-23.pdf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flbog.edu/wp-content/uploads/2023/11/PSE-List-11-9-23.pdf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BE45306D21A40811CFB772C4CBEC7" ma:contentTypeVersion="15" ma:contentTypeDescription="Create a new document." ma:contentTypeScope="" ma:versionID="0e978139edb2cf45649a755e8c8e90c4">
  <xsd:schema xmlns:xsd="http://www.w3.org/2001/XMLSchema" xmlns:xs="http://www.w3.org/2001/XMLSchema" xmlns:p="http://schemas.microsoft.com/office/2006/metadata/properties" xmlns:ns2="18744441-0f34-45d4-989b-c1425662a18f" xmlns:ns3="de48b0dc-8fc4-4284-8e81-9c606f775c8e" targetNamespace="http://schemas.microsoft.com/office/2006/metadata/properties" ma:root="true" ma:fieldsID="5a067bb58d5bdbc72e2955f5d377756e" ns2:_="" ns3:_="">
    <xsd:import namespace="18744441-0f34-45d4-989b-c1425662a18f"/>
    <xsd:import namespace="de48b0dc-8fc4-4284-8e81-9c606f775c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44441-0f34-45d4-989b-c1425662a1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8b0dc-8fc4-4284-8e81-9c606f775c8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24e0851-170a-42ad-b7d6-82d431b0c097}" ma:internalName="TaxCatchAll" ma:showField="CatchAllData" ma:web="de48b0dc-8fc4-4284-8e81-9c606f775c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48b0dc-8fc4-4284-8e81-9c606f775c8e" xsi:nil="true"/>
    <lcf76f155ced4ddcb4097134ff3c332f xmlns="18744441-0f34-45d4-989b-c1425662a18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CC3C8E7-9DF1-4B12-8665-3E0C31E6B7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5BA6B6-23E0-4861-A96B-A49D48AFA088}"/>
</file>

<file path=customXml/itemProps3.xml><?xml version="1.0" encoding="utf-8"?>
<ds:datastoreItem xmlns:ds="http://schemas.openxmlformats.org/officeDocument/2006/customXml" ds:itemID="{280A58D7-EDAE-43E4-83B5-F9DD3337B93E}"/>
</file>

<file path=customXml/itemProps4.xml><?xml version="1.0" encoding="utf-8"?>
<ds:datastoreItem xmlns:ds="http://schemas.openxmlformats.org/officeDocument/2006/customXml" ds:itemID="{22F2667F-AC03-4EDC-9E0B-AD50EE47747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6</Words>
  <Characters>1930</Characters>
  <Application>Microsoft Office Word</Application>
  <DocSecurity>0</DocSecurity>
  <Lines>87</Lines>
  <Paragraphs>67</Paragraphs>
  <ScaleCrop>false</ScaleCrop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UNIVERSITIES OF FLORIDA</dc:title>
  <dc:subject/>
  <dc:creator>Richard Stevens</dc:creator>
  <cp:keywords/>
  <dc:description/>
  <cp:lastModifiedBy>Tania Santiago Perez</cp:lastModifiedBy>
  <cp:revision>2</cp:revision>
  <dcterms:created xsi:type="dcterms:W3CDTF">2026-02-11T21:05:00Z</dcterms:created>
  <dcterms:modified xsi:type="dcterms:W3CDTF">2026-02-1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  <property fmtid="{D5CDD505-2E9C-101B-9397-08002B2CF9AE}" pid="3" name="Producer">
    <vt:lpwstr>Microsoft® Word 2016</vt:lpwstr>
  </property>
  <property fmtid="{D5CDD505-2E9C-101B-9397-08002B2CF9AE}" pid="4" name="GrammarlyDocumentId">
    <vt:lpwstr>1750fc1d90ad71ca20489a861340b128028cda6dea9c8efde4bfcc66e50e6914</vt:lpwstr>
  </property>
  <property fmtid="{D5CDD505-2E9C-101B-9397-08002B2CF9AE}" pid="5" name="ContentTypeId">
    <vt:lpwstr>0x01010074EBE45306D21A40811CFB772C4CBEC7</vt:lpwstr>
  </property>
</Properties>
</file>